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7608354F" w:rsidR="00620BAD" w:rsidRPr="00E8267F" w:rsidRDefault="00DA6496" w:rsidP="00EA45C5">
            <w:pPr>
              <w:pStyle w:val="covertext"/>
              <w:rPr>
                <w:b/>
              </w:rPr>
            </w:pPr>
            <w:r>
              <w:rPr>
                <w:rFonts w:hint="eastAsia"/>
                <w:b/>
                <w:bCs/>
              </w:rPr>
              <w:t>Application programming interfaces</w:t>
            </w:r>
            <w:r w:rsidR="00AE3B06">
              <w:rPr>
                <w:b/>
                <w:bCs/>
              </w:rPr>
              <w:t xml:space="preserve"> of sensors</w:t>
            </w:r>
            <w:r>
              <w:rPr>
                <w:rFonts w:hint="eastAsia"/>
                <w:b/>
                <w:bCs/>
              </w:rPr>
              <w:t xml:space="preserve"> for large space VR training system</w:t>
            </w:r>
            <w:r w:rsidR="00940E63">
              <w:rPr>
                <w:b/>
                <w:bCs/>
              </w:rPr>
              <w:t>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proofErr w:type="spellStart"/>
            <w:r w:rsidRPr="001747DF">
              <w:t>DCN</w:t>
            </w:r>
            <w:proofErr w:type="spellEnd"/>
          </w:p>
        </w:tc>
        <w:tc>
          <w:tcPr>
            <w:tcW w:w="7722" w:type="dxa"/>
          </w:tcPr>
          <w:p w14:paraId="63F1C38A" w14:textId="53920BE2" w:rsidR="00620BAD" w:rsidRPr="0028293C" w:rsidRDefault="00EC5A44" w:rsidP="005C1F5F">
            <w:pPr>
              <w:pStyle w:val="covertext"/>
              <w:rPr>
                <w:b/>
              </w:rPr>
            </w:pPr>
            <w:r w:rsidRPr="0028293C">
              <w:rPr>
                <w:b/>
              </w:rPr>
              <w:t>2888-2</w:t>
            </w:r>
            <w:r>
              <w:rPr>
                <w:b/>
              </w:rPr>
              <w:t>1</w:t>
            </w:r>
            <w:r w:rsidRPr="0028293C">
              <w:rPr>
                <w:b/>
              </w:rPr>
              <w:t>-</w:t>
            </w:r>
            <w:r>
              <w:rPr>
                <w:b/>
              </w:rPr>
              <w:t>00</w:t>
            </w:r>
            <w:r w:rsidR="001F3690">
              <w:rPr>
                <w:b/>
              </w:rPr>
              <w:t>80</w:t>
            </w:r>
            <w:r w:rsidRPr="0028293C">
              <w:rPr>
                <w:rFonts w:hint="eastAsia"/>
                <w:b/>
              </w:rPr>
              <w:t>-</w:t>
            </w:r>
            <w:r w:rsidRPr="0028293C">
              <w:rPr>
                <w:b/>
              </w:rPr>
              <w:t>0</w:t>
            </w:r>
            <w:r w:rsidR="00EB423A">
              <w:rPr>
                <w:b/>
              </w:rPr>
              <w:t>0</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14D6B3BD" w:rsidR="00620BAD" w:rsidRPr="0028293C" w:rsidRDefault="00EB423A" w:rsidP="0052696E">
            <w:pPr>
              <w:pStyle w:val="covertext"/>
              <w:tabs>
                <w:tab w:val="left" w:pos="3490"/>
              </w:tabs>
              <w:rPr>
                <w:b/>
              </w:rPr>
            </w:pPr>
            <w:r>
              <w:rPr>
                <w:b/>
              </w:rPr>
              <w:t>Oct</w:t>
            </w:r>
            <w:r w:rsidR="00D73320">
              <w:rPr>
                <w:b/>
              </w:rPr>
              <w:t>. 13</w:t>
            </w:r>
            <w:r w:rsidR="00D73320">
              <w:rPr>
                <w:rFonts w:hint="eastAsia"/>
                <w:b/>
                <w:vertAlign w:val="superscript"/>
              </w:rPr>
              <w:t>t</w:t>
            </w:r>
            <w:r w:rsidR="00D73320">
              <w:rPr>
                <w:b/>
                <w:vertAlign w:val="superscript"/>
              </w:rPr>
              <w:t>h</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Sang-</w:t>
            </w:r>
            <w:proofErr w:type="spellStart"/>
            <w:r w:rsidRPr="008E6DAA">
              <w:rPr>
                <w:rFonts w:eastAsia="MS Mincho"/>
                <w:color w:val="000000" w:themeColor="text1"/>
                <w:lang w:eastAsia="ja-JP"/>
              </w:rPr>
              <w:t>Kyun</w:t>
            </w:r>
            <w:proofErr w:type="spellEnd"/>
            <w:r w:rsidRPr="008E6DAA">
              <w:rPr>
                <w:rFonts w:eastAsia="MS Mincho"/>
                <w:color w:val="000000" w:themeColor="text1"/>
                <w:lang w:eastAsia="ja-JP"/>
              </w:rPr>
              <w:t xml:space="preserve">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019BE5DE" w14:textId="673F2A6A" w:rsidR="00620BAD" w:rsidRPr="009B667B"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251CE284" w:rsidR="00620BAD" w:rsidRPr="0052696E" w:rsidRDefault="0013649B" w:rsidP="00D8046D">
            <w:pPr>
              <w:outlineLvl w:val="0"/>
              <w:rPr>
                <w:rFonts w:eastAsia="맑은 고딕"/>
              </w:rPr>
            </w:pPr>
            <w:r w:rsidRPr="0013649B">
              <w:rPr>
                <w:rFonts w:ascii="Times New Roman" w:hAnsi="Times New Roman" w:cs="Times New Roman"/>
                <w:kern w:val="0"/>
                <w:szCs w:val="24"/>
                <w:lang w:bidi="he-IL"/>
              </w:rPr>
              <w:t>This contribution illustrates the application programming interfaces</w:t>
            </w:r>
            <w:r w:rsidR="00552B74">
              <w:rPr>
                <w:rFonts w:ascii="Times New Roman" w:hAnsi="Times New Roman" w:cs="Times New Roman"/>
                <w:kern w:val="0"/>
                <w:szCs w:val="24"/>
                <w:lang w:bidi="he-IL"/>
              </w:rPr>
              <w:t xml:space="preserve"> of sensors</w:t>
            </w:r>
            <w:r w:rsidRPr="0013649B">
              <w:rPr>
                <w:rFonts w:ascii="Times New Roman" w:hAnsi="Times New Roman" w:cs="Times New Roman"/>
                <w:kern w:val="0"/>
                <w:szCs w:val="24"/>
                <w:lang w:bidi="he-IL"/>
              </w:rPr>
              <w:t xml:space="preserve"> for </w:t>
            </w:r>
            <w:r w:rsidR="00AE3B06">
              <w:rPr>
                <w:rFonts w:ascii="Times New Roman" w:hAnsi="Times New Roman" w:cs="Times New Roman"/>
                <w:kern w:val="0"/>
                <w:szCs w:val="24"/>
                <w:lang w:bidi="he-IL"/>
              </w:rPr>
              <w:t>large space VR training system</w:t>
            </w:r>
            <w:r w:rsidR="0007207C">
              <w:rPr>
                <w:rFonts w:ascii="Times New Roman" w:hAnsi="Times New Roman" w:cs="Times New Roman" w:hint="eastAsia"/>
                <w:kern w:val="0"/>
                <w:szCs w:val="24"/>
                <w:lang w:bidi="he-IL"/>
              </w:rPr>
              <w:t>s</w:t>
            </w:r>
            <w:r w:rsidRPr="0013649B">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bookmarkEnd w:id="0"/>
    <w:p w14:paraId="345EBAA3" w14:textId="6CBD62CE" w:rsidR="004A6B0D" w:rsidRPr="001C2561" w:rsidRDefault="0007207C" w:rsidP="001C2561">
      <w:pPr>
        <w:rPr>
          <w:rFonts w:ascii="Times New Roman" w:hAnsi="Times New Roman" w:cs="Times New Roman"/>
          <w:kern w:val="0"/>
          <w:szCs w:val="24"/>
          <w:lang w:bidi="he-IL"/>
        </w:rPr>
      </w:pPr>
      <w:r w:rsidRPr="0013649B">
        <w:rPr>
          <w:rFonts w:ascii="Times New Roman" w:hAnsi="Times New Roman" w:cs="Times New Roman"/>
          <w:kern w:val="0"/>
          <w:szCs w:val="24"/>
          <w:lang w:bidi="he-IL"/>
        </w:rPr>
        <w:t>This contribution illustrates the application programming interfaces</w:t>
      </w:r>
      <w:r>
        <w:rPr>
          <w:rFonts w:ascii="Times New Roman" w:hAnsi="Times New Roman" w:cs="Times New Roman"/>
          <w:kern w:val="0"/>
          <w:szCs w:val="24"/>
          <w:lang w:bidi="he-IL"/>
        </w:rPr>
        <w:t xml:space="preserve"> of sensors</w:t>
      </w:r>
      <w:r w:rsidRPr="0013649B">
        <w:rPr>
          <w:rFonts w:ascii="Times New Roman" w:hAnsi="Times New Roman" w:cs="Times New Roman"/>
          <w:kern w:val="0"/>
          <w:szCs w:val="24"/>
          <w:lang w:bidi="he-IL"/>
        </w:rPr>
        <w:t xml:space="preserve"> for </w:t>
      </w:r>
      <w:r>
        <w:rPr>
          <w:rFonts w:ascii="Times New Roman" w:hAnsi="Times New Roman" w:cs="Times New Roman"/>
          <w:kern w:val="0"/>
          <w:szCs w:val="24"/>
          <w:lang w:bidi="he-IL"/>
        </w:rPr>
        <w:t>large space VR training systems</w:t>
      </w:r>
      <w:r w:rsidRPr="0013649B">
        <w:rPr>
          <w:rFonts w:ascii="Times New Roman" w:hAnsi="Times New Roman" w:cs="Times New Roman"/>
          <w:kern w:val="0"/>
          <w:szCs w:val="24"/>
          <w:lang w:bidi="he-IL"/>
        </w:rPr>
        <w:t>.</w:t>
      </w:r>
    </w:p>
    <w:p w14:paraId="095D54A8" w14:textId="385A0779" w:rsidR="004E589B" w:rsidRDefault="000557F5" w:rsidP="004E589B">
      <w:pPr>
        <w:pStyle w:val="2"/>
      </w:pPr>
      <w:proofErr w:type="spellStart"/>
      <w:r>
        <w:t>Rigidbody</w:t>
      </w:r>
      <w:proofErr w:type="spellEnd"/>
      <w:r w:rsidR="00513C45">
        <w:t xml:space="preserve"> sensor</w:t>
      </w:r>
    </w:p>
    <w:p w14:paraId="3313121D" w14:textId="7C38C0E9" w:rsidR="00513C45" w:rsidRPr="001103DD" w:rsidRDefault="00513C45" w:rsidP="00513C45">
      <w:pPr>
        <w:jc w:val="center"/>
      </w:pPr>
      <w:r w:rsidRPr="001103DD">
        <w:rPr>
          <w:rFonts w:hint="eastAsia"/>
        </w:rPr>
        <w:t>T</w:t>
      </w:r>
      <w:r w:rsidRPr="001103DD">
        <w:t xml:space="preserve">able </w:t>
      </w:r>
      <w:r w:rsidR="000557F5">
        <w:t>1</w:t>
      </w:r>
      <w:r w:rsidRPr="001103DD">
        <w:t xml:space="preserve"> </w:t>
      </w:r>
      <w:r>
        <w:t>–</w:t>
      </w:r>
      <w:r w:rsidRPr="001103DD">
        <w:t xml:space="preserve"> </w:t>
      </w:r>
      <w:proofErr w:type="spellStart"/>
      <w:r w:rsidR="000557F5">
        <w:t>Rigidbody</w:t>
      </w:r>
      <w:proofErr w:type="spellEnd"/>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17A25C3A" w14:textId="77777777" w:rsidTr="005B0597">
        <w:tc>
          <w:tcPr>
            <w:tcW w:w="9016" w:type="dxa"/>
            <w:gridSpan w:val="2"/>
            <w:shd w:val="clear" w:color="auto" w:fill="A8D08D"/>
          </w:tcPr>
          <w:p w14:paraId="7DAAAC56" w14:textId="77777777" w:rsidR="00513C45" w:rsidRPr="001103DD" w:rsidRDefault="00513C45" w:rsidP="005B0597">
            <w:r w:rsidRPr="001103DD">
              <w:t>Nested Classes</w:t>
            </w:r>
          </w:p>
        </w:tc>
      </w:tr>
      <w:tr w:rsidR="00513C45" w:rsidRPr="001103DD" w14:paraId="1C0EB01C" w14:textId="77777777" w:rsidTr="005B0597">
        <w:tc>
          <w:tcPr>
            <w:tcW w:w="2411" w:type="dxa"/>
            <w:shd w:val="clear" w:color="auto" w:fill="BDD6EE"/>
          </w:tcPr>
          <w:p w14:paraId="4AB8CFA6" w14:textId="77777777" w:rsidR="00513C45" w:rsidRPr="001103DD" w:rsidRDefault="00513C45" w:rsidP="005B0597">
            <w:r w:rsidRPr="001103DD">
              <w:t>Modifier and Type</w:t>
            </w:r>
          </w:p>
        </w:tc>
        <w:tc>
          <w:tcPr>
            <w:tcW w:w="6605" w:type="dxa"/>
            <w:shd w:val="clear" w:color="auto" w:fill="BDD6EE"/>
          </w:tcPr>
          <w:p w14:paraId="2F02DE16" w14:textId="77777777" w:rsidR="00513C45" w:rsidRPr="001103DD" w:rsidRDefault="00513C45" w:rsidP="005B0597">
            <w:r w:rsidRPr="001103DD">
              <w:t>Method and Description</w:t>
            </w:r>
          </w:p>
        </w:tc>
      </w:tr>
      <w:tr w:rsidR="00513C45" w:rsidRPr="001103DD" w14:paraId="29F8B3D0" w14:textId="77777777" w:rsidTr="005B0597">
        <w:tc>
          <w:tcPr>
            <w:tcW w:w="2411" w:type="dxa"/>
            <w:shd w:val="clear" w:color="auto" w:fill="auto"/>
          </w:tcPr>
          <w:p w14:paraId="7A86EBE6" w14:textId="77777777" w:rsidR="00513C45" w:rsidRPr="001103DD" w:rsidRDefault="00513C45" w:rsidP="005B0597"/>
        </w:tc>
        <w:tc>
          <w:tcPr>
            <w:tcW w:w="6605" w:type="dxa"/>
            <w:shd w:val="clear" w:color="auto" w:fill="auto"/>
          </w:tcPr>
          <w:p w14:paraId="2514CC92" w14:textId="77777777" w:rsidR="00513C45" w:rsidRPr="001103DD" w:rsidRDefault="00513C45" w:rsidP="005B0597"/>
        </w:tc>
      </w:tr>
      <w:tr w:rsidR="00513C45" w:rsidRPr="001103DD" w14:paraId="1EFECBB5" w14:textId="77777777" w:rsidTr="005B0597">
        <w:tc>
          <w:tcPr>
            <w:tcW w:w="9016" w:type="dxa"/>
            <w:gridSpan w:val="2"/>
            <w:shd w:val="clear" w:color="auto" w:fill="A8D08D"/>
          </w:tcPr>
          <w:p w14:paraId="451703EF" w14:textId="77777777" w:rsidR="00513C45" w:rsidRPr="001103DD" w:rsidRDefault="00513C45" w:rsidP="005B0597">
            <w:r w:rsidRPr="001103DD">
              <w:t>Constructor</w:t>
            </w:r>
          </w:p>
        </w:tc>
      </w:tr>
      <w:tr w:rsidR="00513C45" w:rsidRPr="001103DD" w14:paraId="49868AB3" w14:textId="77777777" w:rsidTr="005B0597">
        <w:tc>
          <w:tcPr>
            <w:tcW w:w="9016" w:type="dxa"/>
            <w:gridSpan w:val="2"/>
            <w:shd w:val="clear" w:color="auto" w:fill="BDD6EE"/>
          </w:tcPr>
          <w:p w14:paraId="2FD9971A" w14:textId="77777777" w:rsidR="00513C45" w:rsidRPr="001103DD" w:rsidRDefault="00513C45" w:rsidP="005B0597">
            <w:r w:rsidRPr="001103DD">
              <w:t>Constructor and Description</w:t>
            </w:r>
          </w:p>
        </w:tc>
      </w:tr>
      <w:tr w:rsidR="00513C45" w:rsidRPr="001103DD" w14:paraId="60AC8BEE" w14:textId="77777777" w:rsidTr="005B0597">
        <w:tc>
          <w:tcPr>
            <w:tcW w:w="9016" w:type="dxa"/>
            <w:gridSpan w:val="2"/>
            <w:shd w:val="clear" w:color="auto" w:fill="FFFFFF"/>
          </w:tcPr>
          <w:p w14:paraId="4983CF17" w14:textId="441675CE" w:rsidR="00513C45" w:rsidRPr="001103DD" w:rsidRDefault="000557F5" w:rsidP="005B0597">
            <w:proofErr w:type="spellStart"/>
            <w:r>
              <w:t>Rigidbody</w:t>
            </w:r>
            <w:proofErr w:type="spellEnd"/>
            <w:r w:rsidR="00513C45" w:rsidRPr="001103DD">
              <w:t>()</w:t>
            </w:r>
          </w:p>
        </w:tc>
      </w:tr>
      <w:tr w:rsidR="00513C45" w:rsidRPr="001103DD" w14:paraId="323CA68C" w14:textId="77777777" w:rsidTr="005B0597">
        <w:tc>
          <w:tcPr>
            <w:tcW w:w="9016" w:type="dxa"/>
            <w:gridSpan w:val="2"/>
            <w:shd w:val="clear" w:color="auto" w:fill="FFFFFF"/>
          </w:tcPr>
          <w:p w14:paraId="56811CD9" w14:textId="77777777" w:rsidR="00513C45" w:rsidRPr="001103DD" w:rsidRDefault="00513C45" w:rsidP="005B0597">
            <w:r w:rsidRPr="001103DD">
              <w:rPr>
                <w:i/>
              </w:rPr>
              <w:t>Default constructor.</w:t>
            </w:r>
          </w:p>
        </w:tc>
      </w:tr>
      <w:tr w:rsidR="00513C45" w:rsidRPr="001103DD" w14:paraId="0A644940" w14:textId="77777777" w:rsidTr="005B0597">
        <w:tc>
          <w:tcPr>
            <w:tcW w:w="9016" w:type="dxa"/>
            <w:gridSpan w:val="2"/>
            <w:shd w:val="clear" w:color="auto" w:fill="FFFFFF"/>
          </w:tcPr>
          <w:p w14:paraId="5BCE0A0C" w14:textId="77777777" w:rsidR="00513C45" w:rsidRPr="001103DD" w:rsidRDefault="00513C45" w:rsidP="005B0597"/>
        </w:tc>
      </w:tr>
      <w:tr w:rsidR="00513C45" w:rsidRPr="001103DD" w14:paraId="6CC5AE62" w14:textId="77777777" w:rsidTr="005B0597">
        <w:tc>
          <w:tcPr>
            <w:tcW w:w="9016" w:type="dxa"/>
            <w:gridSpan w:val="2"/>
            <w:shd w:val="clear" w:color="auto" w:fill="FFFFFF"/>
          </w:tcPr>
          <w:p w14:paraId="445ADC64" w14:textId="4EEDB5E7" w:rsidR="00513C45" w:rsidRPr="001103DD" w:rsidRDefault="000557F5" w:rsidP="005B0597">
            <w:proofErr w:type="spellStart"/>
            <w:r>
              <w:t>Rigidbody</w:t>
            </w:r>
            <w:proofErr w:type="spellEnd"/>
            <w:r w:rsidR="00513C45" w:rsidRPr="001103DD">
              <w:t>(String id)</w:t>
            </w:r>
          </w:p>
        </w:tc>
      </w:tr>
      <w:tr w:rsidR="00513C45" w:rsidRPr="001103DD" w14:paraId="39EB8CA7" w14:textId="77777777" w:rsidTr="005B0597">
        <w:tc>
          <w:tcPr>
            <w:tcW w:w="9016" w:type="dxa"/>
            <w:gridSpan w:val="2"/>
            <w:shd w:val="clear" w:color="auto" w:fill="FFFFFF"/>
          </w:tcPr>
          <w:p w14:paraId="76BFDF6F" w14:textId="77777777" w:rsidR="00513C45" w:rsidRPr="001103DD" w:rsidRDefault="00513C45" w:rsidP="005B0597"/>
        </w:tc>
      </w:tr>
      <w:tr w:rsidR="00513C45" w:rsidRPr="001103DD" w14:paraId="6878BB0A" w14:textId="77777777" w:rsidTr="005B0597">
        <w:tc>
          <w:tcPr>
            <w:tcW w:w="9016" w:type="dxa"/>
            <w:gridSpan w:val="2"/>
            <w:shd w:val="clear" w:color="auto" w:fill="FFFFFF"/>
          </w:tcPr>
          <w:p w14:paraId="1C7FA8BA" w14:textId="0B92426B" w:rsidR="00513C45" w:rsidRPr="001103DD" w:rsidRDefault="000557F5" w:rsidP="005B0597">
            <w:proofErr w:type="spellStart"/>
            <w:r>
              <w:t>Rigidbody</w:t>
            </w:r>
            <w:proofErr w:type="spellEnd"/>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4064C49C" w14:textId="77777777" w:rsidTr="005B0597">
        <w:tc>
          <w:tcPr>
            <w:tcW w:w="9016" w:type="dxa"/>
            <w:gridSpan w:val="2"/>
            <w:shd w:val="clear" w:color="auto" w:fill="FFFFFF"/>
          </w:tcPr>
          <w:p w14:paraId="7AAC55CE" w14:textId="77777777" w:rsidR="00513C45" w:rsidRPr="001103DD" w:rsidRDefault="00513C45" w:rsidP="005B0597"/>
        </w:tc>
      </w:tr>
      <w:tr w:rsidR="00513C45" w:rsidRPr="001103DD" w14:paraId="06F3F20F" w14:textId="77777777" w:rsidTr="005B0597">
        <w:tc>
          <w:tcPr>
            <w:tcW w:w="9016" w:type="dxa"/>
            <w:gridSpan w:val="2"/>
            <w:shd w:val="clear" w:color="auto" w:fill="A8D08D"/>
          </w:tcPr>
          <w:p w14:paraId="74D7696A" w14:textId="77777777" w:rsidR="00513C45" w:rsidRPr="001103DD" w:rsidRDefault="00513C45" w:rsidP="005B0597">
            <w:r w:rsidRPr="001103DD">
              <w:t>Fields</w:t>
            </w:r>
          </w:p>
        </w:tc>
      </w:tr>
      <w:tr w:rsidR="00513C45" w:rsidRPr="001103DD" w14:paraId="255FDB57" w14:textId="77777777" w:rsidTr="005B0597">
        <w:tc>
          <w:tcPr>
            <w:tcW w:w="2411" w:type="dxa"/>
            <w:shd w:val="clear" w:color="auto" w:fill="BDD6EE"/>
          </w:tcPr>
          <w:p w14:paraId="5799E850" w14:textId="77777777" w:rsidR="00513C45" w:rsidRPr="001103DD" w:rsidRDefault="00513C45" w:rsidP="005B0597">
            <w:r w:rsidRPr="001103DD">
              <w:t>Modifier and Type</w:t>
            </w:r>
          </w:p>
        </w:tc>
        <w:tc>
          <w:tcPr>
            <w:tcW w:w="6605" w:type="dxa"/>
            <w:shd w:val="clear" w:color="auto" w:fill="BDD6EE"/>
          </w:tcPr>
          <w:p w14:paraId="46722E1D" w14:textId="77777777" w:rsidR="00513C45" w:rsidRPr="001103DD" w:rsidRDefault="00513C45" w:rsidP="005B0597">
            <w:r w:rsidRPr="001103DD">
              <w:t>Field and Description</w:t>
            </w:r>
          </w:p>
        </w:tc>
      </w:tr>
      <w:tr w:rsidR="00513C45" w:rsidRPr="001103DD" w14:paraId="47D94232" w14:textId="77777777" w:rsidTr="005B0597">
        <w:tc>
          <w:tcPr>
            <w:tcW w:w="2411" w:type="dxa"/>
            <w:shd w:val="clear" w:color="auto" w:fill="FFFFFF"/>
          </w:tcPr>
          <w:p w14:paraId="696E530C" w14:textId="77777777" w:rsidR="00513C45" w:rsidRPr="001103DD" w:rsidRDefault="00513C45" w:rsidP="005B0597"/>
        </w:tc>
        <w:tc>
          <w:tcPr>
            <w:tcW w:w="6605" w:type="dxa"/>
            <w:shd w:val="clear" w:color="auto" w:fill="FFFFFF"/>
          </w:tcPr>
          <w:p w14:paraId="4874E746" w14:textId="77777777" w:rsidR="00513C45" w:rsidRPr="001103DD" w:rsidRDefault="00513C45" w:rsidP="005B0597"/>
        </w:tc>
      </w:tr>
      <w:tr w:rsidR="00513C45" w:rsidRPr="001103DD" w14:paraId="018B1C2A" w14:textId="77777777" w:rsidTr="005B0597">
        <w:tc>
          <w:tcPr>
            <w:tcW w:w="9016" w:type="dxa"/>
            <w:gridSpan w:val="2"/>
            <w:shd w:val="clear" w:color="auto" w:fill="A8D08D"/>
          </w:tcPr>
          <w:p w14:paraId="74CD42DD" w14:textId="77777777" w:rsidR="00513C45" w:rsidRPr="001103DD" w:rsidRDefault="00513C45" w:rsidP="005B0597">
            <w:r w:rsidRPr="001103DD">
              <w:t>Methods</w:t>
            </w:r>
          </w:p>
        </w:tc>
      </w:tr>
      <w:tr w:rsidR="00513C45" w:rsidRPr="001103DD" w14:paraId="35A8C371" w14:textId="77777777" w:rsidTr="005B0597">
        <w:tc>
          <w:tcPr>
            <w:tcW w:w="2411" w:type="dxa"/>
            <w:shd w:val="clear" w:color="auto" w:fill="BDD6EE"/>
          </w:tcPr>
          <w:p w14:paraId="50C41EBF" w14:textId="77777777" w:rsidR="00513C45" w:rsidRPr="001103DD" w:rsidRDefault="00513C45" w:rsidP="005B0597">
            <w:r w:rsidRPr="001103DD">
              <w:t>Modifier and Type</w:t>
            </w:r>
          </w:p>
        </w:tc>
        <w:tc>
          <w:tcPr>
            <w:tcW w:w="6605" w:type="dxa"/>
            <w:shd w:val="clear" w:color="auto" w:fill="BDD6EE"/>
          </w:tcPr>
          <w:p w14:paraId="0EDC54AA" w14:textId="77777777" w:rsidR="00513C45" w:rsidRPr="001103DD" w:rsidRDefault="00513C45" w:rsidP="005B0597">
            <w:r w:rsidRPr="001103DD">
              <w:t>Method and Description</w:t>
            </w:r>
          </w:p>
        </w:tc>
      </w:tr>
      <w:tr w:rsidR="00513C45" w:rsidRPr="001103DD" w14:paraId="32D3B30C" w14:textId="77777777" w:rsidTr="005B0597">
        <w:tc>
          <w:tcPr>
            <w:tcW w:w="2411" w:type="dxa"/>
            <w:shd w:val="clear" w:color="auto" w:fill="auto"/>
          </w:tcPr>
          <w:p w14:paraId="265E9D0B"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16BB846B" w14:textId="04C63FBE" w:rsidR="00513C45" w:rsidRPr="001103DD" w:rsidRDefault="00513C45" w:rsidP="005B0597">
            <w:proofErr w:type="spellStart"/>
            <w:r w:rsidRPr="001103DD">
              <w:rPr>
                <w:rFonts w:hint="eastAsia"/>
              </w:rPr>
              <w:t>get</w:t>
            </w:r>
            <w:r w:rsidR="000557F5">
              <w:t>Rigidbody</w:t>
            </w:r>
            <w:r w:rsidRPr="001103DD">
              <w:t>Sens</w:t>
            </w:r>
            <w:r w:rsidRPr="001103DD">
              <w:rPr>
                <w:rFonts w:hint="eastAsia"/>
              </w:rPr>
              <w:t>or</w:t>
            </w:r>
            <w:r w:rsidRPr="001103DD">
              <w:t>Data</w:t>
            </w:r>
            <w:proofErr w:type="spellEnd"/>
            <w:r w:rsidRPr="001103DD">
              <w:t>()</w:t>
            </w:r>
          </w:p>
        </w:tc>
      </w:tr>
      <w:tr w:rsidR="00513C45" w:rsidRPr="001103DD" w14:paraId="322B7CB7" w14:textId="77777777" w:rsidTr="005B0597">
        <w:tc>
          <w:tcPr>
            <w:tcW w:w="2411" w:type="dxa"/>
            <w:shd w:val="clear" w:color="auto" w:fill="auto"/>
          </w:tcPr>
          <w:p w14:paraId="7E889358" w14:textId="77777777" w:rsidR="00513C45" w:rsidRPr="001103DD" w:rsidRDefault="00513C45" w:rsidP="005B0597"/>
        </w:tc>
        <w:tc>
          <w:tcPr>
            <w:tcW w:w="6605" w:type="dxa"/>
            <w:shd w:val="clear" w:color="auto" w:fill="auto"/>
          </w:tcPr>
          <w:p w14:paraId="58899BD1" w14:textId="34E0FAFD" w:rsidR="00513C45" w:rsidRPr="001103DD" w:rsidRDefault="00513C45" w:rsidP="005B0597">
            <w:pPr>
              <w:rPr>
                <w:i/>
              </w:rPr>
            </w:pPr>
            <w:r w:rsidRPr="001103DD">
              <w:rPr>
                <w:i/>
              </w:rPr>
              <w:t xml:space="preserve">This function returns sensor data from a </w:t>
            </w:r>
            <w:proofErr w:type="spellStart"/>
            <w:r w:rsidR="000557F5">
              <w:rPr>
                <w:i/>
              </w:rPr>
              <w:t>rigidbody</w:t>
            </w:r>
            <w:proofErr w:type="spellEnd"/>
            <w:r>
              <w:rPr>
                <w:i/>
              </w:rPr>
              <w:t xml:space="preserve"> sensor</w:t>
            </w:r>
            <w:r w:rsidRPr="001103DD">
              <w:rPr>
                <w:i/>
              </w:rPr>
              <w:t xml:space="preserve"> in JSON format.</w:t>
            </w:r>
          </w:p>
        </w:tc>
      </w:tr>
      <w:tr w:rsidR="00513C45" w:rsidRPr="001103DD" w14:paraId="7E3BE6B2" w14:textId="77777777" w:rsidTr="005B0597">
        <w:tc>
          <w:tcPr>
            <w:tcW w:w="2411" w:type="dxa"/>
            <w:shd w:val="clear" w:color="auto" w:fill="auto"/>
          </w:tcPr>
          <w:p w14:paraId="495C3F83" w14:textId="77777777" w:rsidR="00513C45" w:rsidRPr="001103DD" w:rsidRDefault="00513C45" w:rsidP="005B0597"/>
        </w:tc>
        <w:tc>
          <w:tcPr>
            <w:tcW w:w="6605" w:type="dxa"/>
            <w:shd w:val="clear" w:color="auto" w:fill="auto"/>
          </w:tcPr>
          <w:p w14:paraId="72FD65EB" w14:textId="77777777" w:rsidR="00513C45" w:rsidRPr="001103DD" w:rsidRDefault="00513C45" w:rsidP="005B0597"/>
        </w:tc>
      </w:tr>
    </w:tbl>
    <w:p w14:paraId="15862730" w14:textId="77777777" w:rsidR="00513C45" w:rsidRPr="00513C45" w:rsidRDefault="00513C45" w:rsidP="00513C45"/>
    <w:p w14:paraId="08AD929C" w14:textId="7376EEB9" w:rsidR="004E589B" w:rsidRDefault="000557F5" w:rsidP="004E589B">
      <w:pPr>
        <w:pStyle w:val="2"/>
      </w:pPr>
      <w:proofErr w:type="spellStart"/>
      <w:r>
        <w:t>IMU</w:t>
      </w:r>
      <w:proofErr w:type="spellEnd"/>
      <w:r w:rsidR="00513C45">
        <w:t xml:space="preserve"> sensor</w:t>
      </w:r>
    </w:p>
    <w:p w14:paraId="60105F44" w14:textId="0BD687EF" w:rsidR="00513C45" w:rsidRPr="001103DD" w:rsidRDefault="00513C45" w:rsidP="00513C45">
      <w:pPr>
        <w:jc w:val="center"/>
      </w:pPr>
      <w:r w:rsidRPr="001103DD">
        <w:rPr>
          <w:rFonts w:hint="eastAsia"/>
        </w:rPr>
        <w:t>T</w:t>
      </w:r>
      <w:r w:rsidRPr="001103DD">
        <w:t xml:space="preserve">able </w:t>
      </w:r>
      <w:r w:rsidR="000557F5">
        <w:t>2</w:t>
      </w:r>
      <w:r w:rsidRPr="001103DD">
        <w:t xml:space="preserve"> </w:t>
      </w:r>
      <w:r>
        <w:t>–</w:t>
      </w:r>
      <w:r w:rsidRPr="001103DD">
        <w:t xml:space="preserve"> </w:t>
      </w:r>
      <w:proofErr w:type="spellStart"/>
      <w:r w:rsidR="000557F5">
        <w:t>IMU</w:t>
      </w:r>
      <w:proofErr w:type="spellEnd"/>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4671EBB2" w14:textId="77777777" w:rsidTr="005B0597">
        <w:tc>
          <w:tcPr>
            <w:tcW w:w="9016" w:type="dxa"/>
            <w:gridSpan w:val="2"/>
            <w:shd w:val="clear" w:color="auto" w:fill="A8D08D"/>
          </w:tcPr>
          <w:p w14:paraId="6F23AB5C" w14:textId="77777777" w:rsidR="00513C45" w:rsidRPr="001103DD" w:rsidRDefault="00513C45" w:rsidP="005B0597">
            <w:r w:rsidRPr="001103DD">
              <w:t>Nested Classes</w:t>
            </w:r>
          </w:p>
        </w:tc>
      </w:tr>
      <w:tr w:rsidR="00513C45" w:rsidRPr="001103DD" w14:paraId="773C9F09" w14:textId="77777777" w:rsidTr="005B0597">
        <w:tc>
          <w:tcPr>
            <w:tcW w:w="2411" w:type="dxa"/>
            <w:shd w:val="clear" w:color="auto" w:fill="BDD6EE"/>
          </w:tcPr>
          <w:p w14:paraId="1B6BEE7F" w14:textId="77777777" w:rsidR="00513C45" w:rsidRPr="001103DD" w:rsidRDefault="00513C45" w:rsidP="005B0597">
            <w:r w:rsidRPr="001103DD">
              <w:t>Modifier and Type</w:t>
            </w:r>
          </w:p>
        </w:tc>
        <w:tc>
          <w:tcPr>
            <w:tcW w:w="6605" w:type="dxa"/>
            <w:shd w:val="clear" w:color="auto" w:fill="BDD6EE"/>
          </w:tcPr>
          <w:p w14:paraId="16A94805" w14:textId="77777777" w:rsidR="00513C45" w:rsidRPr="001103DD" w:rsidRDefault="00513C45" w:rsidP="005B0597">
            <w:r w:rsidRPr="001103DD">
              <w:t>Method and Description</w:t>
            </w:r>
          </w:p>
        </w:tc>
      </w:tr>
      <w:tr w:rsidR="00513C45" w:rsidRPr="001103DD" w14:paraId="2B678648" w14:textId="77777777" w:rsidTr="005B0597">
        <w:tc>
          <w:tcPr>
            <w:tcW w:w="2411" w:type="dxa"/>
            <w:shd w:val="clear" w:color="auto" w:fill="auto"/>
          </w:tcPr>
          <w:p w14:paraId="6BAE1773" w14:textId="77777777" w:rsidR="00513C45" w:rsidRPr="001103DD" w:rsidRDefault="00513C45" w:rsidP="005B0597"/>
        </w:tc>
        <w:tc>
          <w:tcPr>
            <w:tcW w:w="6605" w:type="dxa"/>
            <w:shd w:val="clear" w:color="auto" w:fill="auto"/>
          </w:tcPr>
          <w:p w14:paraId="10C6884C" w14:textId="77777777" w:rsidR="00513C45" w:rsidRPr="001103DD" w:rsidRDefault="00513C45" w:rsidP="005B0597"/>
        </w:tc>
      </w:tr>
      <w:tr w:rsidR="00513C45" w:rsidRPr="001103DD" w14:paraId="6CBC48A6" w14:textId="77777777" w:rsidTr="005B0597">
        <w:tc>
          <w:tcPr>
            <w:tcW w:w="9016" w:type="dxa"/>
            <w:gridSpan w:val="2"/>
            <w:shd w:val="clear" w:color="auto" w:fill="A8D08D"/>
          </w:tcPr>
          <w:p w14:paraId="3D973440" w14:textId="77777777" w:rsidR="00513C45" w:rsidRPr="001103DD" w:rsidRDefault="00513C45" w:rsidP="005B0597">
            <w:r w:rsidRPr="001103DD">
              <w:t>Constructor</w:t>
            </w:r>
          </w:p>
        </w:tc>
      </w:tr>
      <w:tr w:rsidR="00513C45" w:rsidRPr="001103DD" w14:paraId="2E05AD15" w14:textId="77777777" w:rsidTr="005B0597">
        <w:tc>
          <w:tcPr>
            <w:tcW w:w="9016" w:type="dxa"/>
            <w:gridSpan w:val="2"/>
            <w:shd w:val="clear" w:color="auto" w:fill="BDD6EE"/>
          </w:tcPr>
          <w:p w14:paraId="0E3BFA80" w14:textId="77777777" w:rsidR="00513C45" w:rsidRPr="001103DD" w:rsidRDefault="00513C45" w:rsidP="005B0597">
            <w:r w:rsidRPr="001103DD">
              <w:t>Constructor and Description</w:t>
            </w:r>
          </w:p>
        </w:tc>
      </w:tr>
      <w:tr w:rsidR="00513C45" w:rsidRPr="001103DD" w14:paraId="36666039" w14:textId="77777777" w:rsidTr="005B0597">
        <w:tc>
          <w:tcPr>
            <w:tcW w:w="9016" w:type="dxa"/>
            <w:gridSpan w:val="2"/>
            <w:shd w:val="clear" w:color="auto" w:fill="FFFFFF"/>
          </w:tcPr>
          <w:p w14:paraId="2ACDDB64" w14:textId="14D2F580" w:rsidR="00513C45" w:rsidRPr="001103DD" w:rsidRDefault="000557F5" w:rsidP="005B0597">
            <w:proofErr w:type="spellStart"/>
            <w:r>
              <w:t>IMU</w:t>
            </w:r>
            <w:proofErr w:type="spellEnd"/>
            <w:r w:rsidR="00513C45" w:rsidRPr="001103DD">
              <w:t>()</w:t>
            </w:r>
          </w:p>
        </w:tc>
      </w:tr>
      <w:tr w:rsidR="00513C45" w:rsidRPr="001103DD" w14:paraId="08D86DDB" w14:textId="77777777" w:rsidTr="005B0597">
        <w:tc>
          <w:tcPr>
            <w:tcW w:w="9016" w:type="dxa"/>
            <w:gridSpan w:val="2"/>
            <w:shd w:val="clear" w:color="auto" w:fill="FFFFFF"/>
          </w:tcPr>
          <w:p w14:paraId="10863CD5" w14:textId="77777777" w:rsidR="00513C45" w:rsidRPr="001103DD" w:rsidRDefault="00513C45" w:rsidP="005B0597">
            <w:r w:rsidRPr="001103DD">
              <w:rPr>
                <w:i/>
              </w:rPr>
              <w:t>Default constructor.</w:t>
            </w:r>
          </w:p>
        </w:tc>
      </w:tr>
      <w:tr w:rsidR="00513C45" w:rsidRPr="001103DD" w14:paraId="4A09AD73" w14:textId="77777777" w:rsidTr="005B0597">
        <w:tc>
          <w:tcPr>
            <w:tcW w:w="9016" w:type="dxa"/>
            <w:gridSpan w:val="2"/>
            <w:shd w:val="clear" w:color="auto" w:fill="FFFFFF"/>
          </w:tcPr>
          <w:p w14:paraId="71FB200E" w14:textId="77777777" w:rsidR="00513C45" w:rsidRPr="001103DD" w:rsidRDefault="00513C45" w:rsidP="005B0597"/>
        </w:tc>
      </w:tr>
      <w:tr w:rsidR="00513C45" w:rsidRPr="001103DD" w14:paraId="46062F1F" w14:textId="77777777" w:rsidTr="005B0597">
        <w:tc>
          <w:tcPr>
            <w:tcW w:w="9016" w:type="dxa"/>
            <w:gridSpan w:val="2"/>
            <w:shd w:val="clear" w:color="auto" w:fill="FFFFFF"/>
          </w:tcPr>
          <w:p w14:paraId="704FF20F" w14:textId="189B955C" w:rsidR="00513C45" w:rsidRPr="001103DD" w:rsidRDefault="000557F5" w:rsidP="005B0597">
            <w:proofErr w:type="spellStart"/>
            <w:r>
              <w:t>IMU</w:t>
            </w:r>
            <w:proofErr w:type="spellEnd"/>
            <w:r w:rsidR="00513C45" w:rsidRPr="001103DD">
              <w:t>(String id)</w:t>
            </w:r>
          </w:p>
        </w:tc>
      </w:tr>
      <w:tr w:rsidR="00513C45" w:rsidRPr="001103DD" w14:paraId="2618BE04" w14:textId="77777777" w:rsidTr="005B0597">
        <w:tc>
          <w:tcPr>
            <w:tcW w:w="9016" w:type="dxa"/>
            <w:gridSpan w:val="2"/>
            <w:shd w:val="clear" w:color="auto" w:fill="FFFFFF"/>
          </w:tcPr>
          <w:p w14:paraId="764A93E5" w14:textId="77777777" w:rsidR="00513C45" w:rsidRPr="001103DD" w:rsidRDefault="00513C45" w:rsidP="005B0597"/>
        </w:tc>
      </w:tr>
      <w:tr w:rsidR="00513C45" w:rsidRPr="001103DD" w14:paraId="5A61AAB7" w14:textId="77777777" w:rsidTr="005B0597">
        <w:tc>
          <w:tcPr>
            <w:tcW w:w="9016" w:type="dxa"/>
            <w:gridSpan w:val="2"/>
            <w:shd w:val="clear" w:color="auto" w:fill="FFFFFF"/>
          </w:tcPr>
          <w:p w14:paraId="1E3E62D1" w14:textId="3F3F311F" w:rsidR="00513C45" w:rsidRPr="001103DD" w:rsidRDefault="000557F5" w:rsidP="005B0597">
            <w:proofErr w:type="spellStart"/>
            <w:r>
              <w:t>IMU</w:t>
            </w:r>
            <w:proofErr w:type="spellEnd"/>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5B8B353C" w14:textId="77777777" w:rsidTr="005B0597">
        <w:tc>
          <w:tcPr>
            <w:tcW w:w="9016" w:type="dxa"/>
            <w:gridSpan w:val="2"/>
            <w:shd w:val="clear" w:color="auto" w:fill="FFFFFF"/>
          </w:tcPr>
          <w:p w14:paraId="6FDF108F" w14:textId="77777777" w:rsidR="00513C45" w:rsidRPr="001103DD" w:rsidRDefault="00513C45" w:rsidP="005B0597"/>
        </w:tc>
      </w:tr>
      <w:tr w:rsidR="00513C45" w:rsidRPr="001103DD" w14:paraId="6268EB81" w14:textId="77777777" w:rsidTr="005B0597">
        <w:tc>
          <w:tcPr>
            <w:tcW w:w="9016" w:type="dxa"/>
            <w:gridSpan w:val="2"/>
            <w:shd w:val="clear" w:color="auto" w:fill="A8D08D"/>
          </w:tcPr>
          <w:p w14:paraId="06861F3C" w14:textId="77777777" w:rsidR="00513C45" w:rsidRPr="001103DD" w:rsidRDefault="00513C45" w:rsidP="005B0597">
            <w:r w:rsidRPr="001103DD">
              <w:t>Fields</w:t>
            </w:r>
          </w:p>
        </w:tc>
      </w:tr>
      <w:tr w:rsidR="00513C45" w:rsidRPr="001103DD" w14:paraId="5CE2093E" w14:textId="77777777" w:rsidTr="005B0597">
        <w:tc>
          <w:tcPr>
            <w:tcW w:w="2411" w:type="dxa"/>
            <w:shd w:val="clear" w:color="auto" w:fill="BDD6EE"/>
          </w:tcPr>
          <w:p w14:paraId="6E1FA23B" w14:textId="77777777" w:rsidR="00513C45" w:rsidRPr="001103DD" w:rsidRDefault="00513C45" w:rsidP="005B0597">
            <w:r w:rsidRPr="001103DD">
              <w:t>Modifier and Type</w:t>
            </w:r>
          </w:p>
        </w:tc>
        <w:tc>
          <w:tcPr>
            <w:tcW w:w="6605" w:type="dxa"/>
            <w:shd w:val="clear" w:color="auto" w:fill="BDD6EE"/>
          </w:tcPr>
          <w:p w14:paraId="4E9FA0A0" w14:textId="77777777" w:rsidR="00513C45" w:rsidRPr="001103DD" w:rsidRDefault="00513C45" w:rsidP="005B0597">
            <w:r w:rsidRPr="001103DD">
              <w:t>Field and Description</w:t>
            </w:r>
          </w:p>
        </w:tc>
      </w:tr>
      <w:tr w:rsidR="00513C45" w:rsidRPr="001103DD" w14:paraId="7E6DF102" w14:textId="77777777" w:rsidTr="005B0597">
        <w:tc>
          <w:tcPr>
            <w:tcW w:w="2411" w:type="dxa"/>
            <w:shd w:val="clear" w:color="auto" w:fill="FFFFFF"/>
          </w:tcPr>
          <w:p w14:paraId="668977AC" w14:textId="77777777" w:rsidR="00513C45" w:rsidRPr="001103DD" w:rsidRDefault="00513C45" w:rsidP="005B0597"/>
        </w:tc>
        <w:tc>
          <w:tcPr>
            <w:tcW w:w="6605" w:type="dxa"/>
            <w:shd w:val="clear" w:color="auto" w:fill="FFFFFF"/>
          </w:tcPr>
          <w:p w14:paraId="42C0EDC2" w14:textId="77777777" w:rsidR="00513C45" w:rsidRPr="001103DD" w:rsidRDefault="00513C45" w:rsidP="005B0597"/>
        </w:tc>
      </w:tr>
      <w:tr w:rsidR="00513C45" w:rsidRPr="001103DD" w14:paraId="24086E2E" w14:textId="77777777" w:rsidTr="005B0597">
        <w:tc>
          <w:tcPr>
            <w:tcW w:w="9016" w:type="dxa"/>
            <w:gridSpan w:val="2"/>
            <w:shd w:val="clear" w:color="auto" w:fill="A8D08D"/>
          </w:tcPr>
          <w:p w14:paraId="5AC3C925" w14:textId="77777777" w:rsidR="00513C45" w:rsidRPr="001103DD" w:rsidRDefault="00513C45" w:rsidP="005B0597">
            <w:r w:rsidRPr="001103DD">
              <w:t>Methods</w:t>
            </w:r>
          </w:p>
        </w:tc>
      </w:tr>
      <w:tr w:rsidR="00513C45" w:rsidRPr="001103DD" w14:paraId="4237D9A0" w14:textId="77777777" w:rsidTr="005B0597">
        <w:tc>
          <w:tcPr>
            <w:tcW w:w="2411" w:type="dxa"/>
            <w:shd w:val="clear" w:color="auto" w:fill="BDD6EE"/>
          </w:tcPr>
          <w:p w14:paraId="7277971A" w14:textId="77777777" w:rsidR="00513C45" w:rsidRPr="001103DD" w:rsidRDefault="00513C45" w:rsidP="005B0597">
            <w:r w:rsidRPr="001103DD">
              <w:t>Modifier and Type</w:t>
            </w:r>
          </w:p>
        </w:tc>
        <w:tc>
          <w:tcPr>
            <w:tcW w:w="6605" w:type="dxa"/>
            <w:shd w:val="clear" w:color="auto" w:fill="BDD6EE"/>
          </w:tcPr>
          <w:p w14:paraId="70ECA9B8" w14:textId="77777777" w:rsidR="00513C45" w:rsidRPr="001103DD" w:rsidRDefault="00513C45" w:rsidP="005B0597">
            <w:r w:rsidRPr="001103DD">
              <w:t>Method and Description</w:t>
            </w:r>
          </w:p>
        </w:tc>
      </w:tr>
      <w:tr w:rsidR="00513C45" w:rsidRPr="001103DD" w14:paraId="1031AB68" w14:textId="77777777" w:rsidTr="005B0597">
        <w:tc>
          <w:tcPr>
            <w:tcW w:w="2411" w:type="dxa"/>
            <w:shd w:val="clear" w:color="auto" w:fill="auto"/>
          </w:tcPr>
          <w:p w14:paraId="73A4AA9C"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0F321A8F" w14:textId="651F3500" w:rsidR="00513C45" w:rsidRPr="001103DD" w:rsidRDefault="00513C45" w:rsidP="005B0597">
            <w:proofErr w:type="spellStart"/>
            <w:r w:rsidRPr="001103DD">
              <w:rPr>
                <w:rFonts w:hint="eastAsia"/>
              </w:rPr>
              <w:t>get</w:t>
            </w:r>
            <w:r w:rsidR="000557F5">
              <w:t>IMU</w:t>
            </w:r>
            <w:r w:rsidRPr="001103DD">
              <w:t>Sens</w:t>
            </w:r>
            <w:r w:rsidRPr="001103DD">
              <w:rPr>
                <w:rFonts w:hint="eastAsia"/>
              </w:rPr>
              <w:t>or</w:t>
            </w:r>
            <w:r w:rsidRPr="001103DD">
              <w:t>Data</w:t>
            </w:r>
            <w:proofErr w:type="spellEnd"/>
            <w:r w:rsidRPr="001103DD">
              <w:t>()</w:t>
            </w:r>
          </w:p>
        </w:tc>
      </w:tr>
      <w:tr w:rsidR="00513C45" w:rsidRPr="001103DD" w14:paraId="208D859E" w14:textId="77777777" w:rsidTr="005B0597">
        <w:tc>
          <w:tcPr>
            <w:tcW w:w="2411" w:type="dxa"/>
            <w:shd w:val="clear" w:color="auto" w:fill="auto"/>
          </w:tcPr>
          <w:p w14:paraId="5C8964E2" w14:textId="77777777" w:rsidR="00513C45" w:rsidRPr="001103DD" w:rsidRDefault="00513C45" w:rsidP="005B0597"/>
        </w:tc>
        <w:tc>
          <w:tcPr>
            <w:tcW w:w="6605" w:type="dxa"/>
            <w:shd w:val="clear" w:color="auto" w:fill="auto"/>
          </w:tcPr>
          <w:p w14:paraId="1DF02378" w14:textId="7AA43ECE" w:rsidR="00513C45" w:rsidRPr="001103DD" w:rsidRDefault="00513C45" w:rsidP="005B0597">
            <w:pPr>
              <w:rPr>
                <w:i/>
              </w:rPr>
            </w:pPr>
            <w:r w:rsidRPr="001103DD">
              <w:rPr>
                <w:i/>
              </w:rPr>
              <w:t>This function returns sensor data from a</w:t>
            </w:r>
            <w:r w:rsidR="0007207C">
              <w:rPr>
                <w:i/>
              </w:rPr>
              <w:t>n</w:t>
            </w:r>
            <w:r w:rsidRPr="001103DD">
              <w:rPr>
                <w:i/>
              </w:rPr>
              <w:t xml:space="preserve"> </w:t>
            </w:r>
            <w:proofErr w:type="spellStart"/>
            <w:r w:rsidR="000557F5">
              <w:rPr>
                <w:i/>
              </w:rPr>
              <w:t>IMU</w:t>
            </w:r>
            <w:proofErr w:type="spellEnd"/>
            <w:r>
              <w:rPr>
                <w:i/>
              </w:rPr>
              <w:t xml:space="preserve"> sensor</w:t>
            </w:r>
            <w:r w:rsidRPr="001103DD">
              <w:rPr>
                <w:i/>
              </w:rPr>
              <w:t xml:space="preserve"> in JSON format.</w:t>
            </w:r>
          </w:p>
        </w:tc>
      </w:tr>
      <w:tr w:rsidR="00513C45" w:rsidRPr="001103DD" w14:paraId="56042F77" w14:textId="77777777" w:rsidTr="005B0597">
        <w:tc>
          <w:tcPr>
            <w:tcW w:w="2411" w:type="dxa"/>
            <w:shd w:val="clear" w:color="auto" w:fill="auto"/>
          </w:tcPr>
          <w:p w14:paraId="704BBBC3" w14:textId="77777777" w:rsidR="00513C45" w:rsidRPr="001103DD" w:rsidRDefault="00513C45" w:rsidP="005B0597"/>
        </w:tc>
        <w:tc>
          <w:tcPr>
            <w:tcW w:w="6605" w:type="dxa"/>
            <w:shd w:val="clear" w:color="auto" w:fill="auto"/>
          </w:tcPr>
          <w:p w14:paraId="246F1EFA" w14:textId="77777777" w:rsidR="00513C45" w:rsidRPr="001103DD" w:rsidRDefault="00513C45" w:rsidP="005B0597"/>
        </w:tc>
      </w:tr>
    </w:tbl>
    <w:p w14:paraId="566AF39B" w14:textId="77777777" w:rsidR="00513C45" w:rsidRPr="00513C45" w:rsidRDefault="00513C45" w:rsidP="00513C45"/>
    <w:p w14:paraId="0B944BD4" w14:textId="24EAC755" w:rsidR="004E589B" w:rsidRDefault="000557F5" w:rsidP="004E589B">
      <w:pPr>
        <w:pStyle w:val="2"/>
      </w:pPr>
      <w:r>
        <w:lastRenderedPageBreak/>
        <w:t>Glove</w:t>
      </w:r>
      <w:r w:rsidR="00513C45">
        <w:t xml:space="preserve"> sensor</w:t>
      </w:r>
    </w:p>
    <w:p w14:paraId="6EED7A36" w14:textId="00E198D7" w:rsidR="00513C45" w:rsidRPr="001103DD" w:rsidRDefault="00513C45" w:rsidP="00513C45">
      <w:pPr>
        <w:jc w:val="center"/>
      </w:pPr>
      <w:r w:rsidRPr="001103DD">
        <w:rPr>
          <w:rFonts w:hint="eastAsia"/>
        </w:rPr>
        <w:t>T</w:t>
      </w:r>
      <w:r w:rsidRPr="001103DD">
        <w:t xml:space="preserve">able </w:t>
      </w:r>
      <w:r w:rsidR="000557F5">
        <w:t>3</w:t>
      </w:r>
      <w:r w:rsidRPr="001103DD">
        <w:t xml:space="preserve"> </w:t>
      </w:r>
      <w:r>
        <w:t>–</w:t>
      </w:r>
      <w:r w:rsidRPr="001103DD">
        <w:t xml:space="preserve"> </w:t>
      </w:r>
      <w:r w:rsidR="000557F5">
        <w:t>Glove</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02598AF9" w14:textId="77777777" w:rsidTr="005B0597">
        <w:tc>
          <w:tcPr>
            <w:tcW w:w="9016" w:type="dxa"/>
            <w:gridSpan w:val="2"/>
            <w:shd w:val="clear" w:color="auto" w:fill="A8D08D"/>
          </w:tcPr>
          <w:p w14:paraId="277659A3" w14:textId="77777777" w:rsidR="00513C45" w:rsidRPr="001103DD" w:rsidRDefault="00513C45" w:rsidP="005B0597">
            <w:r w:rsidRPr="001103DD">
              <w:t>Nested Classes</w:t>
            </w:r>
          </w:p>
        </w:tc>
      </w:tr>
      <w:tr w:rsidR="00513C45" w:rsidRPr="001103DD" w14:paraId="3B6AE0A5" w14:textId="77777777" w:rsidTr="005B0597">
        <w:tc>
          <w:tcPr>
            <w:tcW w:w="2411" w:type="dxa"/>
            <w:shd w:val="clear" w:color="auto" w:fill="BDD6EE"/>
          </w:tcPr>
          <w:p w14:paraId="4035343F" w14:textId="77777777" w:rsidR="00513C45" w:rsidRPr="001103DD" w:rsidRDefault="00513C45" w:rsidP="005B0597">
            <w:r w:rsidRPr="001103DD">
              <w:t>Modifier and Type</w:t>
            </w:r>
          </w:p>
        </w:tc>
        <w:tc>
          <w:tcPr>
            <w:tcW w:w="6605" w:type="dxa"/>
            <w:shd w:val="clear" w:color="auto" w:fill="BDD6EE"/>
          </w:tcPr>
          <w:p w14:paraId="54221ACC" w14:textId="77777777" w:rsidR="00513C45" w:rsidRPr="001103DD" w:rsidRDefault="00513C45" w:rsidP="005B0597">
            <w:r w:rsidRPr="001103DD">
              <w:t>Method and Description</w:t>
            </w:r>
          </w:p>
        </w:tc>
      </w:tr>
      <w:tr w:rsidR="00513C45" w:rsidRPr="001103DD" w14:paraId="46ADB0A5" w14:textId="77777777" w:rsidTr="005B0597">
        <w:tc>
          <w:tcPr>
            <w:tcW w:w="2411" w:type="dxa"/>
            <w:shd w:val="clear" w:color="auto" w:fill="auto"/>
          </w:tcPr>
          <w:p w14:paraId="0E39004C" w14:textId="77777777" w:rsidR="00513C45" w:rsidRPr="001103DD" w:rsidRDefault="00513C45" w:rsidP="005B0597"/>
        </w:tc>
        <w:tc>
          <w:tcPr>
            <w:tcW w:w="6605" w:type="dxa"/>
            <w:shd w:val="clear" w:color="auto" w:fill="auto"/>
          </w:tcPr>
          <w:p w14:paraId="3BCD1BBB" w14:textId="77777777" w:rsidR="00513C45" w:rsidRPr="001103DD" w:rsidRDefault="00513C45" w:rsidP="005B0597"/>
        </w:tc>
      </w:tr>
      <w:tr w:rsidR="00513C45" w:rsidRPr="001103DD" w14:paraId="16D54B9B" w14:textId="77777777" w:rsidTr="005B0597">
        <w:tc>
          <w:tcPr>
            <w:tcW w:w="9016" w:type="dxa"/>
            <w:gridSpan w:val="2"/>
            <w:shd w:val="clear" w:color="auto" w:fill="A8D08D"/>
          </w:tcPr>
          <w:p w14:paraId="105E905F" w14:textId="77777777" w:rsidR="00513C45" w:rsidRPr="001103DD" w:rsidRDefault="00513C45" w:rsidP="005B0597">
            <w:r w:rsidRPr="001103DD">
              <w:t>Constructor</w:t>
            </w:r>
          </w:p>
        </w:tc>
      </w:tr>
      <w:tr w:rsidR="00513C45" w:rsidRPr="001103DD" w14:paraId="26E6B093" w14:textId="77777777" w:rsidTr="005B0597">
        <w:tc>
          <w:tcPr>
            <w:tcW w:w="9016" w:type="dxa"/>
            <w:gridSpan w:val="2"/>
            <w:shd w:val="clear" w:color="auto" w:fill="BDD6EE"/>
          </w:tcPr>
          <w:p w14:paraId="0FC22A8A" w14:textId="77777777" w:rsidR="00513C45" w:rsidRPr="001103DD" w:rsidRDefault="00513C45" w:rsidP="005B0597">
            <w:r w:rsidRPr="001103DD">
              <w:t>Constructor and Description</w:t>
            </w:r>
          </w:p>
        </w:tc>
      </w:tr>
      <w:tr w:rsidR="00513C45" w:rsidRPr="001103DD" w14:paraId="4AAEBD71" w14:textId="77777777" w:rsidTr="005B0597">
        <w:tc>
          <w:tcPr>
            <w:tcW w:w="9016" w:type="dxa"/>
            <w:gridSpan w:val="2"/>
            <w:shd w:val="clear" w:color="auto" w:fill="FFFFFF"/>
          </w:tcPr>
          <w:p w14:paraId="7B10B2F8" w14:textId="3F062EA0" w:rsidR="00513C45" w:rsidRPr="001103DD" w:rsidRDefault="000557F5" w:rsidP="005B0597">
            <w:r>
              <w:t>Glove</w:t>
            </w:r>
            <w:r w:rsidR="00513C45" w:rsidRPr="001103DD">
              <w:t>()</w:t>
            </w:r>
          </w:p>
        </w:tc>
      </w:tr>
      <w:tr w:rsidR="00513C45" w:rsidRPr="001103DD" w14:paraId="0AAAEFA3" w14:textId="77777777" w:rsidTr="005B0597">
        <w:tc>
          <w:tcPr>
            <w:tcW w:w="9016" w:type="dxa"/>
            <w:gridSpan w:val="2"/>
            <w:shd w:val="clear" w:color="auto" w:fill="FFFFFF"/>
          </w:tcPr>
          <w:p w14:paraId="2CA680E1" w14:textId="77777777" w:rsidR="00513C45" w:rsidRPr="001103DD" w:rsidRDefault="00513C45" w:rsidP="005B0597">
            <w:r w:rsidRPr="001103DD">
              <w:rPr>
                <w:i/>
              </w:rPr>
              <w:t>Default constructor.</w:t>
            </w:r>
          </w:p>
        </w:tc>
      </w:tr>
      <w:tr w:rsidR="00513C45" w:rsidRPr="001103DD" w14:paraId="60F23D9B" w14:textId="77777777" w:rsidTr="005B0597">
        <w:tc>
          <w:tcPr>
            <w:tcW w:w="9016" w:type="dxa"/>
            <w:gridSpan w:val="2"/>
            <w:shd w:val="clear" w:color="auto" w:fill="FFFFFF"/>
          </w:tcPr>
          <w:p w14:paraId="5AB80705" w14:textId="77777777" w:rsidR="00513C45" w:rsidRPr="001103DD" w:rsidRDefault="00513C45" w:rsidP="005B0597"/>
        </w:tc>
      </w:tr>
      <w:tr w:rsidR="00513C45" w:rsidRPr="001103DD" w14:paraId="4BF31A5F" w14:textId="77777777" w:rsidTr="005B0597">
        <w:tc>
          <w:tcPr>
            <w:tcW w:w="9016" w:type="dxa"/>
            <w:gridSpan w:val="2"/>
            <w:shd w:val="clear" w:color="auto" w:fill="FFFFFF"/>
          </w:tcPr>
          <w:p w14:paraId="483247A3" w14:textId="4EDC8192" w:rsidR="00513C45" w:rsidRPr="001103DD" w:rsidRDefault="000557F5" w:rsidP="005B0597">
            <w:r>
              <w:t>Glove</w:t>
            </w:r>
            <w:r w:rsidR="00513C45" w:rsidRPr="001103DD">
              <w:t>(String id)</w:t>
            </w:r>
          </w:p>
        </w:tc>
      </w:tr>
      <w:tr w:rsidR="00513C45" w:rsidRPr="001103DD" w14:paraId="7AFBF9BA" w14:textId="77777777" w:rsidTr="005B0597">
        <w:tc>
          <w:tcPr>
            <w:tcW w:w="9016" w:type="dxa"/>
            <w:gridSpan w:val="2"/>
            <w:shd w:val="clear" w:color="auto" w:fill="FFFFFF"/>
          </w:tcPr>
          <w:p w14:paraId="48478667" w14:textId="77777777" w:rsidR="00513C45" w:rsidRPr="001103DD" w:rsidRDefault="00513C45" w:rsidP="005B0597"/>
        </w:tc>
      </w:tr>
      <w:tr w:rsidR="00513C45" w:rsidRPr="001103DD" w14:paraId="66871029" w14:textId="77777777" w:rsidTr="005B0597">
        <w:tc>
          <w:tcPr>
            <w:tcW w:w="9016" w:type="dxa"/>
            <w:gridSpan w:val="2"/>
            <w:shd w:val="clear" w:color="auto" w:fill="FFFFFF"/>
          </w:tcPr>
          <w:p w14:paraId="2FA84C62" w14:textId="15E2CC1A" w:rsidR="00513C45" w:rsidRPr="001103DD" w:rsidRDefault="000557F5" w:rsidP="005B0597">
            <w:r>
              <w:t>Glove</w:t>
            </w:r>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6AC6E6A5" w14:textId="77777777" w:rsidTr="005B0597">
        <w:tc>
          <w:tcPr>
            <w:tcW w:w="9016" w:type="dxa"/>
            <w:gridSpan w:val="2"/>
            <w:shd w:val="clear" w:color="auto" w:fill="FFFFFF"/>
          </w:tcPr>
          <w:p w14:paraId="6683D673" w14:textId="77777777" w:rsidR="00513C45" w:rsidRPr="001103DD" w:rsidRDefault="00513C45" w:rsidP="005B0597"/>
        </w:tc>
      </w:tr>
      <w:tr w:rsidR="00513C45" w:rsidRPr="001103DD" w14:paraId="58EB6A28" w14:textId="77777777" w:rsidTr="005B0597">
        <w:tc>
          <w:tcPr>
            <w:tcW w:w="9016" w:type="dxa"/>
            <w:gridSpan w:val="2"/>
            <w:shd w:val="clear" w:color="auto" w:fill="A8D08D"/>
          </w:tcPr>
          <w:p w14:paraId="6B8B4538" w14:textId="77777777" w:rsidR="00513C45" w:rsidRPr="001103DD" w:rsidRDefault="00513C45" w:rsidP="005B0597">
            <w:r w:rsidRPr="001103DD">
              <w:t>Fields</w:t>
            </w:r>
          </w:p>
        </w:tc>
      </w:tr>
      <w:tr w:rsidR="00513C45" w:rsidRPr="001103DD" w14:paraId="71F6B267" w14:textId="77777777" w:rsidTr="005B0597">
        <w:tc>
          <w:tcPr>
            <w:tcW w:w="2411" w:type="dxa"/>
            <w:shd w:val="clear" w:color="auto" w:fill="BDD6EE"/>
          </w:tcPr>
          <w:p w14:paraId="5A546143" w14:textId="77777777" w:rsidR="00513C45" w:rsidRPr="001103DD" w:rsidRDefault="00513C45" w:rsidP="005B0597">
            <w:r w:rsidRPr="001103DD">
              <w:t>Modifier and Type</w:t>
            </w:r>
          </w:p>
        </w:tc>
        <w:tc>
          <w:tcPr>
            <w:tcW w:w="6605" w:type="dxa"/>
            <w:shd w:val="clear" w:color="auto" w:fill="BDD6EE"/>
          </w:tcPr>
          <w:p w14:paraId="72243448" w14:textId="77777777" w:rsidR="00513C45" w:rsidRPr="001103DD" w:rsidRDefault="00513C45" w:rsidP="005B0597">
            <w:r w:rsidRPr="001103DD">
              <w:t>Field and Description</w:t>
            </w:r>
          </w:p>
        </w:tc>
      </w:tr>
      <w:tr w:rsidR="00513C45" w:rsidRPr="001103DD" w14:paraId="6E6CB81B" w14:textId="77777777" w:rsidTr="005B0597">
        <w:tc>
          <w:tcPr>
            <w:tcW w:w="2411" w:type="dxa"/>
            <w:shd w:val="clear" w:color="auto" w:fill="FFFFFF"/>
          </w:tcPr>
          <w:p w14:paraId="20270A30" w14:textId="77777777" w:rsidR="00513C45" w:rsidRPr="001103DD" w:rsidRDefault="00513C45" w:rsidP="005B0597"/>
        </w:tc>
        <w:tc>
          <w:tcPr>
            <w:tcW w:w="6605" w:type="dxa"/>
            <w:shd w:val="clear" w:color="auto" w:fill="FFFFFF"/>
          </w:tcPr>
          <w:p w14:paraId="14BE9527" w14:textId="77777777" w:rsidR="00513C45" w:rsidRPr="001103DD" w:rsidRDefault="00513C45" w:rsidP="005B0597"/>
        </w:tc>
      </w:tr>
      <w:tr w:rsidR="00513C45" w:rsidRPr="001103DD" w14:paraId="34CE34C6" w14:textId="77777777" w:rsidTr="005B0597">
        <w:tc>
          <w:tcPr>
            <w:tcW w:w="9016" w:type="dxa"/>
            <w:gridSpan w:val="2"/>
            <w:shd w:val="clear" w:color="auto" w:fill="A8D08D"/>
          </w:tcPr>
          <w:p w14:paraId="5BDFD3D3" w14:textId="77777777" w:rsidR="00513C45" w:rsidRPr="001103DD" w:rsidRDefault="00513C45" w:rsidP="005B0597">
            <w:r w:rsidRPr="001103DD">
              <w:t>Methods</w:t>
            </w:r>
          </w:p>
        </w:tc>
      </w:tr>
      <w:tr w:rsidR="00513C45" w:rsidRPr="001103DD" w14:paraId="6C5142A5" w14:textId="77777777" w:rsidTr="005B0597">
        <w:tc>
          <w:tcPr>
            <w:tcW w:w="2411" w:type="dxa"/>
            <w:shd w:val="clear" w:color="auto" w:fill="BDD6EE"/>
          </w:tcPr>
          <w:p w14:paraId="65CB51B7" w14:textId="77777777" w:rsidR="00513C45" w:rsidRPr="001103DD" w:rsidRDefault="00513C45" w:rsidP="005B0597">
            <w:r w:rsidRPr="001103DD">
              <w:t>Modifier and Type</w:t>
            </w:r>
          </w:p>
        </w:tc>
        <w:tc>
          <w:tcPr>
            <w:tcW w:w="6605" w:type="dxa"/>
            <w:shd w:val="clear" w:color="auto" w:fill="BDD6EE"/>
          </w:tcPr>
          <w:p w14:paraId="440AC5C0" w14:textId="77777777" w:rsidR="00513C45" w:rsidRPr="001103DD" w:rsidRDefault="00513C45" w:rsidP="005B0597">
            <w:r w:rsidRPr="001103DD">
              <w:t>Method and Description</w:t>
            </w:r>
          </w:p>
        </w:tc>
      </w:tr>
      <w:tr w:rsidR="00513C45" w:rsidRPr="001103DD" w14:paraId="1D08874A" w14:textId="77777777" w:rsidTr="005B0597">
        <w:tc>
          <w:tcPr>
            <w:tcW w:w="2411" w:type="dxa"/>
            <w:shd w:val="clear" w:color="auto" w:fill="auto"/>
          </w:tcPr>
          <w:p w14:paraId="0476A35D"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5665DE28" w14:textId="394AA0DB" w:rsidR="00513C45" w:rsidRPr="001103DD" w:rsidRDefault="00513C45" w:rsidP="005B0597">
            <w:proofErr w:type="spellStart"/>
            <w:r w:rsidRPr="001103DD">
              <w:rPr>
                <w:rFonts w:hint="eastAsia"/>
              </w:rPr>
              <w:t>get</w:t>
            </w:r>
            <w:r w:rsidR="000557F5">
              <w:t>Glove</w:t>
            </w:r>
            <w:r w:rsidRPr="001103DD">
              <w:t>Sens</w:t>
            </w:r>
            <w:r w:rsidRPr="001103DD">
              <w:rPr>
                <w:rFonts w:hint="eastAsia"/>
              </w:rPr>
              <w:t>or</w:t>
            </w:r>
            <w:r w:rsidRPr="001103DD">
              <w:t>Data</w:t>
            </w:r>
            <w:proofErr w:type="spellEnd"/>
            <w:r w:rsidRPr="001103DD">
              <w:t>()</w:t>
            </w:r>
          </w:p>
        </w:tc>
      </w:tr>
      <w:tr w:rsidR="00513C45" w:rsidRPr="001103DD" w14:paraId="2ED83396" w14:textId="77777777" w:rsidTr="005B0597">
        <w:tc>
          <w:tcPr>
            <w:tcW w:w="2411" w:type="dxa"/>
            <w:shd w:val="clear" w:color="auto" w:fill="auto"/>
          </w:tcPr>
          <w:p w14:paraId="6B3AE4CB" w14:textId="77777777" w:rsidR="00513C45" w:rsidRPr="001103DD" w:rsidRDefault="00513C45" w:rsidP="005B0597"/>
        </w:tc>
        <w:tc>
          <w:tcPr>
            <w:tcW w:w="6605" w:type="dxa"/>
            <w:shd w:val="clear" w:color="auto" w:fill="auto"/>
          </w:tcPr>
          <w:p w14:paraId="4D682174" w14:textId="36B88F1F" w:rsidR="00513C45" w:rsidRPr="001103DD" w:rsidRDefault="00513C45" w:rsidP="005B0597">
            <w:pPr>
              <w:rPr>
                <w:i/>
              </w:rPr>
            </w:pPr>
            <w:r w:rsidRPr="001103DD">
              <w:rPr>
                <w:i/>
              </w:rPr>
              <w:t xml:space="preserve">This function returns sensor data from a </w:t>
            </w:r>
            <w:r w:rsidR="000557F5">
              <w:rPr>
                <w:i/>
              </w:rPr>
              <w:t>glove</w:t>
            </w:r>
            <w:r>
              <w:rPr>
                <w:i/>
              </w:rPr>
              <w:t xml:space="preserve"> sensor</w:t>
            </w:r>
            <w:r w:rsidRPr="001103DD">
              <w:rPr>
                <w:i/>
              </w:rPr>
              <w:t xml:space="preserve"> in JSON format.</w:t>
            </w:r>
          </w:p>
        </w:tc>
      </w:tr>
      <w:tr w:rsidR="00513C45" w:rsidRPr="001103DD" w14:paraId="7A54E1E6" w14:textId="77777777" w:rsidTr="005B0597">
        <w:tc>
          <w:tcPr>
            <w:tcW w:w="2411" w:type="dxa"/>
            <w:shd w:val="clear" w:color="auto" w:fill="auto"/>
          </w:tcPr>
          <w:p w14:paraId="373FD02B" w14:textId="77777777" w:rsidR="00513C45" w:rsidRPr="001103DD" w:rsidRDefault="00513C45" w:rsidP="005B0597"/>
        </w:tc>
        <w:tc>
          <w:tcPr>
            <w:tcW w:w="6605" w:type="dxa"/>
            <w:shd w:val="clear" w:color="auto" w:fill="auto"/>
          </w:tcPr>
          <w:p w14:paraId="2621D0D2" w14:textId="77777777" w:rsidR="00513C45" w:rsidRPr="001103DD" w:rsidRDefault="00513C45" w:rsidP="005B0597"/>
        </w:tc>
      </w:tr>
    </w:tbl>
    <w:p w14:paraId="1244A7FE" w14:textId="77777777" w:rsidR="00513C45" w:rsidRPr="00513C45" w:rsidRDefault="00513C45" w:rsidP="00513C45"/>
    <w:p w14:paraId="5E98AC55" w14:textId="0B4D580D" w:rsidR="004E589B" w:rsidRDefault="000557F5" w:rsidP="004E589B">
      <w:pPr>
        <w:pStyle w:val="2"/>
      </w:pPr>
      <w:r>
        <w:t>Bend</w:t>
      </w:r>
      <w:r w:rsidR="00513C45">
        <w:t xml:space="preserve"> sensor</w:t>
      </w:r>
    </w:p>
    <w:p w14:paraId="1EB61EE0" w14:textId="3CE26607" w:rsidR="00513C45" w:rsidRPr="001103DD" w:rsidRDefault="00513C45" w:rsidP="00513C45">
      <w:pPr>
        <w:jc w:val="center"/>
      </w:pPr>
      <w:r w:rsidRPr="001103DD">
        <w:rPr>
          <w:rFonts w:hint="eastAsia"/>
        </w:rPr>
        <w:t>T</w:t>
      </w:r>
      <w:r w:rsidRPr="001103DD">
        <w:t xml:space="preserve">able </w:t>
      </w:r>
      <w:r w:rsidR="000557F5">
        <w:t>4</w:t>
      </w:r>
      <w:r w:rsidRPr="001103DD">
        <w:t xml:space="preserve"> </w:t>
      </w:r>
      <w:r>
        <w:t>–</w:t>
      </w:r>
      <w:r w:rsidRPr="001103DD">
        <w:t xml:space="preserve"> </w:t>
      </w:r>
      <w:r w:rsidR="000557F5">
        <w:t>Bend</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50598F46" w14:textId="77777777" w:rsidTr="005B0597">
        <w:tc>
          <w:tcPr>
            <w:tcW w:w="9016" w:type="dxa"/>
            <w:gridSpan w:val="2"/>
            <w:shd w:val="clear" w:color="auto" w:fill="A8D08D"/>
          </w:tcPr>
          <w:p w14:paraId="4BCB466D" w14:textId="77777777" w:rsidR="00513C45" w:rsidRPr="001103DD" w:rsidRDefault="00513C45" w:rsidP="005B0597">
            <w:r w:rsidRPr="001103DD">
              <w:lastRenderedPageBreak/>
              <w:t>Nested Classes</w:t>
            </w:r>
          </w:p>
        </w:tc>
      </w:tr>
      <w:tr w:rsidR="00513C45" w:rsidRPr="001103DD" w14:paraId="7EE59876" w14:textId="77777777" w:rsidTr="005B0597">
        <w:tc>
          <w:tcPr>
            <w:tcW w:w="2411" w:type="dxa"/>
            <w:shd w:val="clear" w:color="auto" w:fill="BDD6EE"/>
          </w:tcPr>
          <w:p w14:paraId="16DA5BCE" w14:textId="77777777" w:rsidR="00513C45" w:rsidRPr="001103DD" w:rsidRDefault="00513C45" w:rsidP="005B0597">
            <w:r w:rsidRPr="001103DD">
              <w:t>Modifier and Type</w:t>
            </w:r>
          </w:p>
        </w:tc>
        <w:tc>
          <w:tcPr>
            <w:tcW w:w="6605" w:type="dxa"/>
            <w:shd w:val="clear" w:color="auto" w:fill="BDD6EE"/>
          </w:tcPr>
          <w:p w14:paraId="5200AC7A" w14:textId="77777777" w:rsidR="00513C45" w:rsidRPr="001103DD" w:rsidRDefault="00513C45" w:rsidP="005B0597">
            <w:r w:rsidRPr="001103DD">
              <w:t>Method and Description</w:t>
            </w:r>
          </w:p>
        </w:tc>
      </w:tr>
      <w:tr w:rsidR="00513C45" w:rsidRPr="001103DD" w14:paraId="01624ABC" w14:textId="77777777" w:rsidTr="005B0597">
        <w:tc>
          <w:tcPr>
            <w:tcW w:w="2411" w:type="dxa"/>
            <w:shd w:val="clear" w:color="auto" w:fill="auto"/>
          </w:tcPr>
          <w:p w14:paraId="4916E665" w14:textId="77777777" w:rsidR="00513C45" w:rsidRPr="001103DD" w:rsidRDefault="00513C45" w:rsidP="005B0597"/>
        </w:tc>
        <w:tc>
          <w:tcPr>
            <w:tcW w:w="6605" w:type="dxa"/>
            <w:shd w:val="clear" w:color="auto" w:fill="auto"/>
          </w:tcPr>
          <w:p w14:paraId="0E919087" w14:textId="77777777" w:rsidR="00513C45" w:rsidRPr="001103DD" w:rsidRDefault="00513C45" w:rsidP="005B0597"/>
        </w:tc>
      </w:tr>
      <w:tr w:rsidR="00513C45" w:rsidRPr="001103DD" w14:paraId="6930407A" w14:textId="77777777" w:rsidTr="005B0597">
        <w:tc>
          <w:tcPr>
            <w:tcW w:w="9016" w:type="dxa"/>
            <w:gridSpan w:val="2"/>
            <w:shd w:val="clear" w:color="auto" w:fill="A8D08D"/>
          </w:tcPr>
          <w:p w14:paraId="32D9D0E9" w14:textId="77777777" w:rsidR="00513C45" w:rsidRPr="001103DD" w:rsidRDefault="00513C45" w:rsidP="005B0597">
            <w:r w:rsidRPr="001103DD">
              <w:t>Constructor</w:t>
            </w:r>
          </w:p>
        </w:tc>
      </w:tr>
      <w:tr w:rsidR="00513C45" w:rsidRPr="001103DD" w14:paraId="0DF3399E" w14:textId="77777777" w:rsidTr="005B0597">
        <w:tc>
          <w:tcPr>
            <w:tcW w:w="9016" w:type="dxa"/>
            <w:gridSpan w:val="2"/>
            <w:shd w:val="clear" w:color="auto" w:fill="BDD6EE"/>
          </w:tcPr>
          <w:p w14:paraId="7B2678BF" w14:textId="77777777" w:rsidR="00513C45" w:rsidRPr="001103DD" w:rsidRDefault="00513C45" w:rsidP="005B0597">
            <w:r w:rsidRPr="001103DD">
              <w:t>Constructor and Description</w:t>
            </w:r>
          </w:p>
        </w:tc>
      </w:tr>
      <w:tr w:rsidR="00513C45" w:rsidRPr="001103DD" w14:paraId="67F19838" w14:textId="77777777" w:rsidTr="005B0597">
        <w:tc>
          <w:tcPr>
            <w:tcW w:w="9016" w:type="dxa"/>
            <w:gridSpan w:val="2"/>
            <w:shd w:val="clear" w:color="auto" w:fill="FFFFFF"/>
          </w:tcPr>
          <w:p w14:paraId="46F60A2F" w14:textId="0D3C5B30" w:rsidR="00513C45" w:rsidRPr="001103DD" w:rsidRDefault="000557F5" w:rsidP="005B0597">
            <w:r>
              <w:t>Bend</w:t>
            </w:r>
            <w:r w:rsidR="00513C45" w:rsidRPr="001103DD">
              <w:t>()</w:t>
            </w:r>
          </w:p>
        </w:tc>
      </w:tr>
      <w:tr w:rsidR="00513C45" w:rsidRPr="001103DD" w14:paraId="7F31C957" w14:textId="77777777" w:rsidTr="005B0597">
        <w:tc>
          <w:tcPr>
            <w:tcW w:w="9016" w:type="dxa"/>
            <w:gridSpan w:val="2"/>
            <w:shd w:val="clear" w:color="auto" w:fill="FFFFFF"/>
          </w:tcPr>
          <w:p w14:paraId="3A6992CE" w14:textId="77777777" w:rsidR="00513C45" w:rsidRPr="001103DD" w:rsidRDefault="00513C45" w:rsidP="005B0597">
            <w:r w:rsidRPr="001103DD">
              <w:rPr>
                <w:i/>
              </w:rPr>
              <w:t>Default constructor.</w:t>
            </w:r>
          </w:p>
        </w:tc>
      </w:tr>
      <w:tr w:rsidR="00513C45" w:rsidRPr="001103DD" w14:paraId="672DF00C" w14:textId="77777777" w:rsidTr="005B0597">
        <w:tc>
          <w:tcPr>
            <w:tcW w:w="9016" w:type="dxa"/>
            <w:gridSpan w:val="2"/>
            <w:shd w:val="clear" w:color="auto" w:fill="FFFFFF"/>
          </w:tcPr>
          <w:p w14:paraId="34060D03" w14:textId="77777777" w:rsidR="00513C45" w:rsidRPr="001103DD" w:rsidRDefault="00513C45" w:rsidP="005B0597"/>
        </w:tc>
      </w:tr>
      <w:tr w:rsidR="00513C45" w:rsidRPr="001103DD" w14:paraId="1D9922AB" w14:textId="77777777" w:rsidTr="005B0597">
        <w:tc>
          <w:tcPr>
            <w:tcW w:w="9016" w:type="dxa"/>
            <w:gridSpan w:val="2"/>
            <w:shd w:val="clear" w:color="auto" w:fill="FFFFFF"/>
          </w:tcPr>
          <w:p w14:paraId="685EF2E5" w14:textId="41550155" w:rsidR="00513C45" w:rsidRPr="001103DD" w:rsidRDefault="000557F5" w:rsidP="005B0597">
            <w:r>
              <w:t>Bend</w:t>
            </w:r>
            <w:r w:rsidR="00513C45" w:rsidRPr="001103DD">
              <w:t>(String id)</w:t>
            </w:r>
          </w:p>
        </w:tc>
      </w:tr>
      <w:tr w:rsidR="00513C45" w:rsidRPr="001103DD" w14:paraId="56944041" w14:textId="77777777" w:rsidTr="005B0597">
        <w:tc>
          <w:tcPr>
            <w:tcW w:w="9016" w:type="dxa"/>
            <w:gridSpan w:val="2"/>
            <w:shd w:val="clear" w:color="auto" w:fill="FFFFFF"/>
          </w:tcPr>
          <w:p w14:paraId="16D3CE0B" w14:textId="77777777" w:rsidR="00513C45" w:rsidRPr="001103DD" w:rsidRDefault="00513C45" w:rsidP="005B0597"/>
        </w:tc>
      </w:tr>
      <w:tr w:rsidR="00513C45" w:rsidRPr="001103DD" w14:paraId="7D1DCF62" w14:textId="77777777" w:rsidTr="005B0597">
        <w:tc>
          <w:tcPr>
            <w:tcW w:w="9016" w:type="dxa"/>
            <w:gridSpan w:val="2"/>
            <w:shd w:val="clear" w:color="auto" w:fill="FFFFFF"/>
          </w:tcPr>
          <w:p w14:paraId="1071E9AA" w14:textId="092A8E70" w:rsidR="00513C45" w:rsidRPr="001103DD" w:rsidRDefault="000557F5" w:rsidP="005B0597">
            <w:r>
              <w:t>Bend</w:t>
            </w:r>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3EC53223" w14:textId="77777777" w:rsidTr="005B0597">
        <w:tc>
          <w:tcPr>
            <w:tcW w:w="9016" w:type="dxa"/>
            <w:gridSpan w:val="2"/>
            <w:shd w:val="clear" w:color="auto" w:fill="FFFFFF"/>
          </w:tcPr>
          <w:p w14:paraId="7BA9DE61" w14:textId="77777777" w:rsidR="00513C45" w:rsidRPr="001103DD" w:rsidRDefault="00513C45" w:rsidP="005B0597"/>
        </w:tc>
      </w:tr>
      <w:tr w:rsidR="00513C45" w:rsidRPr="001103DD" w14:paraId="4EE5FD88" w14:textId="77777777" w:rsidTr="005B0597">
        <w:tc>
          <w:tcPr>
            <w:tcW w:w="9016" w:type="dxa"/>
            <w:gridSpan w:val="2"/>
            <w:shd w:val="clear" w:color="auto" w:fill="A8D08D"/>
          </w:tcPr>
          <w:p w14:paraId="2E214F25" w14:textId="77777777" w:rsidR="00513C45" w:rsidRPr="001103DD" w:rsidRDefault="00513C45" w:rsidP="005B0597">
            <w:r w:rsidRPr="001103DD">
              <w:t>Fields</w:t>
            </w:r>
          </w:p>
        </w:tc>
      </w:tr>
      <w:tr w:rsidR="00513C45" w:rsidRPr="001103DD" w14:paraId="6D901C9E" w14:textId="77777777" w:rsidTr="005B0597">
        <w:tc>
          <w:tcPr>
            <w:tcW w:w="2411" w:type="dxa"/>
            <w:shd w:val="clear" w:color="auto" w:fill="BDD6EE"/>
          </w:tcPr>
          <w:p w14:paraId="683C21FF" w14:textId="77777777" w:rsidR="00513C45" w:rsidRPr="001103DD" w:rsidRDefault="00513C45" w:rsidP="005B0597">
            <w:r w:rsidRPr="001103DD">
              <w:t>Modifier and Type</w:t>
            </w:r>
          </w:p>
        </w:tc>
        <w:tc>
          <w:tcPr>
            <w:tcW w:w="6605" w:type="dxa"/>
            <w:shd w:val="clear" w:color="auto" w:fill="BDD6EE"/>
          </w:tcPr>
          <w:p w14:paraId="65F11A70" w14:textId="77777777" w:rsidR="00513C45" w:rsidRPr="001103DD" w:rsidRDefault="00513C45" w:rsidP="005B0597">
            <w:r w:rsidRPr="001103DD">
              <w:t>Field and Description</w:t>
            </w:r>
          </w:p>
        </w:tc>
      </w:tr>
      <w:tr w:rsidR="00513C45" w:rsidRPr="001103DD" w14:paraId="2D83AFE1" w14:textId="77777777" w:rsidTr="005B0597">
        <w:tc>
          <w:tcPr>
            <w:tcW w:w="2411" w:type="dxa"/>
            <w:shd w:val="clear" w:color="auto" w:fill="FFFFFF"/>
          </w:tcPr>
          <w:p w14:paraId="4CA6C2BF" w14:textId="77777777" w:rsidR="00513C45" w:rsidRPr="001103DD" w:rsidRDefault="00513C45" w:rsidP="005B0597"/>
        </w:tc>
        <w:tc>
          <w:tcPr>
            <w:tcW w:w="6605" w:type="dxa"/>
            <w:shd w:val="clear" w:color="auto" w:fill="FFFFFF"/>
          </w:tcPr>
          <w:p w14:paraId="348A0236" w14:textId="77777777" w:rsidR="00513C45" w:rsidRPr="001103DD" w:rsidRDefault="00513C45" w:rsidP="005B0597"/>
        </w:tc>
      </w:tr>
      <w:tr w:rsidR="00513C45" w:rsidRPr="001103DD" w14:paraId="6750F449" w14:textId="77777777" w:rsidTr="005B0597">
        <w:tc>
          <w:tcPr>
            <w:tcW w:w="9016" w:type="dxa"/>
            <w:gridSpan w:val="2"/>
            <w:shd w:val="clear" w:color="auto" w:fill="A8D08D"/>
          </w:tcPr>
          <w:p w14:paraId="2FFF118C" w14:textId="77777777" w:rsidR="00513C45" w:rsidRPr="001103DD" w:rsidRDefault="00513C45" w:rsidP="005B0597">
            <w:r w:rsidRPr="001103DD">
              <w:t>Methods</w:t>
            </w:r>
          </w:p>
        </w:tc>
      </w:tr>
      <w:tr w:rsidR="00513C45" w:rsidRPr="001103DD" w14:paraId="204307CE" w14:textId="77777777" w:rsidTr="005B0597">
        <w:tc>
          <w:tcPr>
            <w:tcW w:w="2411" w:type="dxa"/>
            <w:shd w:val="clear" w:color="auto" w:fill="BDD6EE"/>
          </w:tcPr>
          <w:p w14:paraId="27B878DA" w14:textId="77777777" w:rsidR="00513C45" w:rsidRPr="001103DD" w:rsidRDefault="00513C45" w:rsidP="005B0597">
            <w:r w:rsidRPr="001103DD">
              <w:t>Modifier and Type</w:t>
            </w:r>
          </w:p>
        </w:tc>
        <w:tc>
          <w:tcPr>
            <w:tcW w:w="6605" w:type="dxa"/>
            <w:shd w:val="clear" w:color="auto" w:fill="BDD6EE"/>
          </w:tcPr>
          <w:p w14:paraId="6B00FEFC" w14:textId="77777777" w:rsidR="00513C45" w:rsidRPr="001103DD" w:rsidRDefault="00513C45" w:rsidP="005B0597">
            <w:r w:rsidRPr="001103DD">
              <w:t>Method and Description</w:t>
            </w:r>
          </w:p>
        </w:tc>
      </w:tr>
      <w:tr w:rsidR="00513C45" w:rsidRPr="001103DD" w14:paraId="78E0B0F7" w14:textId="77777777" w:rsidTr="005B0597">
        <w:tc>
          <w:tcPr>
            <w:tcW w:w="2411" w:type="dxa"/>
            <w:shd w:val="clear" w:color="auto" w:fill="auto"/>
          </w:tcPr>
          <w:p w14:paraId="468F1FDC"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7BC61355" w14:textId="64652772" w:rsidR="00513C45" w:rsidRPr="001103DD" w:rsidRDefault="00513C45" w:rsidP="005B0597">
            <w:proofErr w:type="spellStart"/>
            <w:r w:rsidRPr="001103DD">
              <w:rPr>
                <w:rFonts w:hint="eastAsia"/>
              </w:rPr>
              <w:t>get</w:t>
            </w:r>
            <w:r w:rsidR="000557F5">
              <w:t>Bend</w:t>
            </w:r>
            <w:r w:rsidRPr="001103DD">
              <w:t>Sens</w:t>
            </w:r>
            <w:r w:rsidRPr="001103DD">
              <w:rPr>
                <w:rFonts w:hint="eastAsia"/>
              </w:rPr>
              <w:t>or</w:t>
            </w:r>
            <w:r w:rsidRPr="001103DD">
              <w:t>Data</w:t>
            </w:r>
            <w:proofErr w:type="spellEnd"/>
            <w:r w:rsidRPr="001103DD">
              <w:t>()</w:t>
            </w:r>
          </w:p>
        </w:tc>
      </w:tr>
      <w:tr w:rsidR="00513C45" w:rsidRPr="001103DD" w14:paraId="119F04A7" w14:textId="77777777" w:rsidTr="005B0597">
        <w:tc>
          <w:tcPr>
            <w:tcW w:w="2411" w:type="dxa"/>
            <w:shd w:val="clear" w:color="auto" w:fill="auto"/>
          </w:tcPr>
          <w:p w14:paraId="5EF1F521" w14:textId="77777777" w:rsidR="00513C45" w:rsidRPr="001103DD" w:rsidRDefault="00513C45" w:rsidP="005B0597"/>
        </w:tc>
        <w:tc>
          <w:tcPr>
            <w:tcW w:w="6605" w:type="dxa"/>
            <w:shd w:val="clear" w:color="auto" w:fill="auto"/>
          </w:tcPr>
          <w:p w14:paraId="0355E781" w14:textId="030E259D" w:rsidR="00513C45" w:rsidRPr="001103DD" w:rsidRDefault="00513C45" w:rsidP="005B0597">
            <w:pPr>
              <w:rPr>
                <w:i/>
              </w:rPr>
            </w:pPr>
            <w:r w:rsidRPr="001103DD">
              <w:rPr>
                <w:i/>
              </w:rPr>
              <w:t xml:space="preserve">This function returns sensor data from a </w:t>
            </w:r>
            <w:r w:rsidR="000557F5">
              <w:rPr>
                <w:i/>
              </w:rPr>
              <w:t>bend</w:t>
            </w:r>
            <w:r>
              <w:rPr>
                <w:i/>
              </w:rPr>
              <w:t xml:space="preserve"> sensor</w:t>
            </w:r>
            <w:r w:rsidRPr="001103DD">
              <w:rPr>
                <w:i/>
              </w:rPr>
              <w:t xml:space="preserve"> in JSON format.</w:t>
            </w:r>
          </w:p>
        </w:tc>
      </w:tr>
      <w:tr w:rsidR="00513C45" w:rsidRPr="001103DD" w14:paraId="7AF55323" w14:textId="77777777" w:rsidTr="005B0597">
        <w:tc>
          <w:tcPr>
            <w:tcW w:w="2411" w:type="dxa"/>
            <w:shd w:val="clear" w:color="auto" w:fill="auto"/>
          </w:tcPr>
          <w:p w14:paraId="1C822468" w14:textId="77777777" w:rsidR="00513C45" w:rsidRPr="001103DD" w:rsidRDefault="00513C45" w:rsidP="005B0597"/>
        </w:tc>
        <w:tc>
          <w:tcPr>
            <w:tcW w:w="6605" w:type="dxa"/>
            <w:shd w:val="clear" w:color="auto" w:fill="auto"/>
          </w:tcPr>
          <w:p w14:paraId="47BB63ED" w14:textId="77777777" w:rsidR="00513C45" w:rsidRPr="001103DD" w:rsidRDefault="00513C45" w:rsidP="005B0597"/>
        </w:tc>
      </w:tr>
    </w:tbl>
    <w:p w14:paraId="6AC4E5F0" w14:textId="77777777" w:rsidR="00513C45" w:rsidRPr="00513C45" w:rsidRDefault="00513C45" w:rsidP="00513C45"/>
    <w:sectPr w:rsidR="00513C45" w:rsidRPr="00513C45">
      <w:headerReference w:type="even" r:id="rId14"/>
      <w:headerReference w:type="default" r:id="rId15"/>
      <w:footerReference w:type="even" r:id="rId16"/>
      <w:footerReference w:type="default" r:id="rId17"/>
      <w:headerReference w:type="first" r:id="rId18"/>
      <w:footerReference w:type="first" r:id="rId1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933FD" w14:textId="77777777" w:rsidR="00684685" w:rsidRDefault="00684685" w:rsidP="00C107F3">
      <w:pPr>
        <w:spacing w:after="0" w:line="240" w:lineRule="auto"/>
      </w:pPr>
      <w:r>
        <w:separator/>
      </w:r>
    </w:p>
  </w:endnote>
  <w:endnote w:type="continuationSeparator" w:id="0">
    <w:p w14:paraId="0C183F60" w14:textId="77777777" w:rsidR="00684685" w:rsidRDefault="00684685"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9C435" w14:textId="77777777" w:rsidR="0007207C" w:rsidRDefault="0007207C">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80A76" w14:textId="77777777" w:rsidR="0007207C" w:rsidRDefault="0007207C">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80B3B5" w14:textId="77777777" w:rsidR="00684685" w:rsidRDefault="00684685" w:rsidP="00C107F3">
      <w:pPr>
        <w:spacing w:after="0" w:line="240" w:lineRule="auto"/>
      </w:pPr>
      <w:r>
        <w:separator/>
      </w:r>
    </w:p>
  </w:footnote>
  <w:footnote w:type="continuationSeparator" w:id="0">
    <w:p w14:paraId="4476F40D" w14:textId="77777777" w:rsidR="00684685" w:rsidRDefault="00684685"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D7D3B" w14:textId="77777777" w:rsidR="0007207C" w:rsidRDefault="0007207C">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6E840380"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D65C9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1F3690">
      <w:rPr>
        <w:rFonts w:ascii="Times New Roman" w:hAnsi="Times New Roman" w:cs="Times New Roman"/>
        <w:bCs/>
        <w:color w:val="000000"/>
        <w:szCs w:val="20"/>
        <w:shd w:val="clear" w:color="auto" w:fill="FFFFFF"/>
      </w:rPr>
      <w:t>80</w:t>
    </w:r>
    <w:r w:rsidRPr="00C4163B">
      <w:rPr>
        <w:rFonts w:ascii="Times New Roman" w:hAnsi="Times New Roman" w:cs="Times New Roman"/>
        <w:bCs/>
        <w:color w:val="000000"/>
        <w:szCs w:val="20"/>
        <w:shd w:val="clear" w:color="auto" w:fill="FFFFFF"/>
      </w:rPr>
      <w:t>-0</w:t>
    </w:r>
    <w:r w:rsidR="00C80DE0">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AE3B06" w:rsidRPr="00AE3B06">
      <w:rPr>
        <w:rFonts w:ascii="Times New Roman" w:hAnsi="Times New Roman" w:cs="Times New Roman"/>
        <w:bCs/>
        <w:color w:val="000000"/>
        <w:szCs w:val="20"/>
        <w:shd w:val="clear" w:color="auto" w:fill="FFFFFF"/>
      </w:rPr>
      <w:t>Application programming interfaces of sensors for large space VR training system</w:t>
    </w:r>
    <w:r w:rsidR="0007207C">
      <w:rPr>
        <w:rFonts w:ascii="Times New Roman" w:hAnsi="Times New Roman" w:cs="Times New Roman"/>
        <w:bCs/>
        <w:color w:val="000000"/>
        <w:szCs w:val="20"/>
        <w:shd w:val="clear" w:color="auto" w:fill="FFFFFF"/>
      </w:rPr>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6A9D8" w14:textId="77777777" w:rsidR="0007207C" w:rsidRDefault="0007207C">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rwUAPVrSTywAAAA="/>
  </w:docVars>
  <w:rsids>
    <w:rsidRoot w:val="007220EB"/>
    <w:rsid w:val="00001198"/>
    <w:rsid w:val="0000156E"/>
    <w:rsid w:val="00002433"/>
    <w:rsid w:val="00002D7E"/>
    <w:rsid w:val="0000598E"/>
    <w:rsid w:val="000062ED"/>
    <w:rsid w:val="00007A20"/>
    <w:rsid w:val="00007C96"/>
    <w:rsid w:val="00012CBB"/>
    <w:rsid w:val="0002082D"/>
    <w:rsid w:val="00026350"/>
    <w:rsid w:val="00031A4F"/>
    <w:rsid w:val="0003305D"/>
    <w:rsid w:val="000557F5"/>
    <w:rsid w:val="0007207C"/>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49B"/>
    <w:rsid w:val="0013691C"/>
    <w:rsid w:val="0013769A"/>
    <w:rsid w:val="00144CCF"/>
    <w:rsid w:val="00156F7B"/>
    <w:rsid w:val="00161E60"/>
    <w:rsid w:val="00164255"/>
    <w:rsid w:val="00172682"/>
    <w:rsid w:val="00183CB3"/>
    <w:rsid w:val="0018691C"/>
    <w:rsid w:val="0019299A"/>
    <w:rsid w:val="00194244"/>
    <w:rsid w:val="00196994"/>
    <w:rsid w:val="001A0898"/>
    <w:rsid w:val="001B3D4E"/>
    <w:rsid w:val="001B46F3"/>
    <w:rsid w:val="001B7243"/>
    <w:rsid w:val="001C2561"/>
    <w:rsid w:val="001E05D6"/>
    <w:rsid w:val="001E0EF1"/>
    <w:rsid w:val="001E7A78"/>
    <w:rsid w:val="001F2D4B"/>
    <w:rsid w:val="001F3690"/>
    <w:rsid w:val="001F6808"/>
    <w:rsid w:val="001F780C"/>
    <w:rsid w:val="002074A7"/>
    <w:rsid w:val="00211AFD"/>
    <w:rsid w:val="00214E2B"/>
    <w:rsid w:val="00221A0F"/>
    <w:rsid w:val="00234A71"/>
    <w:rsid w:val="00244F50"/>
    <w:rsid w:val="00246300"/>
    <w:rsid w:val="002472CB"/>
    <w:rsid w:val="00255B5F"/>
    <w:rsid w:val="0026565D"/>
    <w:rsid w:val="00265F85"/>
    <w:rsid w:val="00275630"/>
    <w:rsid w:val="002762DC"/>
    <w:rsid w:val="0028123C"/>
    <w:rsid w:val="0028293C"/>
    <w:rsid w:val="00295FE4"/>
    <w:rsid w:val="002A1125"/>
    <w:rsid w:val="002A38F3"/>
    <w:rsid w:val="002B15C9"/>
    <w:rsid w:val="002B1A2C"/>
    <w:rsid w:val="002B257B"/>
    <w:rsid w:val="002B2FA2"/>
    <w:rsid w:val="002B30DB"/>
    <w:rsid w:val="002C0321"/>
    <w:rsid w:val="002C478E"/>
    <w:rsid w:val="002C49AF"/>
    <w:rsid w:val="002D4C34"/>
    <w:rsid w:val="002E3920"/>
    <w:rsid w:val="002E6518"/>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47CE"/>
    <w:rsid w:val="00396D20"/>
    <w:rsid w:val="00397A3E"/>
    <w:rsid w:val="003A0B8A"/>
    <w:rsid w:val="003A3E0D"/>
    <w:rsid w:val="003A77D0"/>
    <w:rsid w:val="003B397D"/>
    <w:rsid w:val="003C2C08"/>
    <w:rsid w:val="003D1965"/>
    <w:rsid w:val="003D202F"/>
    <w:rsid w:val="003D7822"/>
    <w:rsid w:val="003F1D26"/>
    <w:rsid w:val="00400378"/>
    <w:rsid w:val="0040120D"/>
    <w:rsid w:val="004012E4"/>
    <w:rsid w:val="00404544"/>
    <w:rsid w:val="004048E5"/>
    <w:rsid w:val="00414920"/>
    <w:rsid w:val="00440FDA"/>
    <w:rsid w:val="00442ED1"/>
    <w:rsid w:val="00451AD3"/>
    <w:rsid w:val="004605D3"/>
    <w:rsid w:val="004628DB"/>
    <w:rsid w:val="004660A0"/>
    <w:rsid w:val="0047431F"/>
    <w:rsid w:val="004908A7"/>
    <w:rsid w:val="004925E4"/>
    <w:rsid w:val="00495F7F"/>
    <w:rsid w:val="004A3ED6"/>
    <w:rsid w:val="004A6B0D"/>
    <w:rsid w:val="004B56A2"/>
    <w:rsid w:val="004C0E31"/>
    <w:rsid w:val="004D3BF5"/>
    <w:rsid w:val="004D7500"/>
    <w:rsid w:val="004E589B"/>
    <w:rsid w:val="004E66C0"/>
    <w:rsid w:val="004F7CEC"/>
    <w:rsid w:val="0050221F"/>
    <w:rsid w:val="00506C6E"/>
    <w:rsid w:val="00507B3D"/>
    <w:rsid w:val="00510B48"/>
    <w:rsid w:val="00513C45"/>
    <w:rsid w:val="0052127F"/>
    <w:rsid w:val="0052696E"/>
    <w:rsid w:val="0053265C"/>
    <w:rsid w:val="00532CE5"/>
    <w:rsid w:val="00533751"/>
    <w:rsid w:val="00543E89"/>
    <w:rsid w:val="00552B74"/>
    <w:rsid w:val="005556BF"/>
    <w:rsid w:val="00562998"/>
    <w:rsid w:val="00567DF3"/>
    <w:rsid w:val="0057424D"/>
    <w:rsid w:val="00577A0C"/>
    <w:rsid w:val="00580860"/>
    <w:rsid w:val="00581982"/>
    <w:rsid w:val="00590B41"/>
    <w:rsid w:val="00596484"/>
    <w:rsid w:val="005965E4"/>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56916"/>
    <w:rsid w:val="006728DE"/>
    <w:rsid w:val="00672FC7"/>
    <w:rsid w:val="00680695"/>
    <w:rsid w:val="00680C33"/>
    <w:rsid w:val="00684685"/>
    <w:rsid w:val="00693884"/>
    <w:rsid w:val="00695A6C"/>
    <w:rsid w:val="006B4B82"/>
    <w:rsid w:val="006B55D0"/>
    <w:rsid w:val="006B6434"/>
    <w:rsid w:val="006B70ED"/>
    <w:rsid w:val="006C2C6F"/>
    <w:rsid w:val="006D3F8C"/>
    <w:rsid w:val="006D6C4A"/>
    <w:rsid w:val="006D712C"/>
    <w:rsid w:val="006F6CED"/>
    <w:rsid w:val="006F730E"/>
    <w:rsid w:val="006F7AD3"/>
    <w:rsid w:val="00702663"/>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2CFA"/>
    <w:rsid w:val="00803BFD"/>
    <w:rsid w:val="00804FAE"/>
    <w:rsid w:val="0080655C"/>
    <w:rsid w:val="0080699F"/>
    <w:rsid w:val="00806ECA"/>
    <w:rsid w:val="008138BF"/>
    <w:rsid w:val="00813A5A"/>
    <w:rsid w:val="00820F5C"/>
    <w:rsid w:val="00822F62"/>
    <w:rsid w:val="00831B1A"/>
    <w:rsid w:val="008336F7"/>
    <w:rsid w:val="008348CB"/>
    <w:rsid w:val="00842B37"/>
    <w:rsid w:val="008436F1"/>
    <w:rsid w:val="0085361D"/>
    <w:rsid w:val="00854C2F"/>
    <w:rsid w:val="008672DA"/>
    <w:rsid w:val="008779BE"/>
    <w:rsid w:val="008825B4"/>
    <w:rsid w:val="00884C2F"/>
    <w:rsid w:val="0088634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40E63"/>
    <w:rsid w:val="009503F5"/>
    <w:rsid w:val="00950FCF"/>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6490"/>
    <w:rsid w:val="009E0B7B"/>
    <w:rsid w:val="009E6CAB"/>
    <w:rsid w:val="009F3FF6"/>
    <w:rsid w:val="00A0336A"/>
    <w:rsid w:val="00A07D3C"/>
    <w:rsid w:val="00A13006"/>
    <w:rsid w:val="00A13D79"/>
    <w:rsid w:val="00A173FC"/>
    <w:rsid w:val="00A217D1"/>
    <w:rsid w:val="00A337C8"/>
    <w:rsid w:val="00A359E2"/>
    <w:rsid w:val="00A37A53"/>
    <w:rsid w:val="00A37F81"/>
    <w:rsid w:val="00A40CCB"/>
    <w:rsid w:val="00A42E9B"/>
    <w:rsid w:val="00A45FE9"/>
    <w:rsid w:val="00A53E6F"/>
    <w:rsid w:val="00A67A7A"/>
    <w:rsid w:val="00A73C49"/>
    <w:rsid w:val="00A83698"/>
    <w:rsid w:val="00A85C10"/>
    <w:rsid w:val="00A9561E"/>
    <w:rsid w:val="00AA440F"/>
    <w:rsid w:val="00AA74C6"/>
    <w:rsid w:val="00AB1286"/>
    <w:rsid w:val="00AB7BFC"/>
    <w:rsid w:val="00AC2E87"/>
    <w:rsid w:val="00AE1867"/>
    <w:rsid w:val="00AE3B06"/>
    <w:rsid w:val="00AE46CB"/>
    <w:rsid w:val="00AE67CA"/>
    <w:rsid w:val="00AF13F6"/>
    <w:rsid w:val="00AF65E2"/>
    <w:rsid w:val="00B071E9"/>
    <w:rsid w:val="00B112DF"/>
    <w:rsid w:val="00B200A2"/>
    <w:rsid w:val="00B20205"/>
    <w:rsid w:val="00B2789E"/>
    <w:rsid w:val="00B33CD7"/>
    <w:rsid w:val="00B45597"/>
    <w:rsid w:val="00B4671A"/>
    <w:rsid w:val="00B53DAC"/>
    <w:rsid w:val="00B622AB"/>
    <w:rsid w:val="00B625A9"/>
    <w:rsid w:val="00B62A6D"/>
    <w:rsid w:val="00B679C4"/>
    <w:rsid w:val="00B77BAE"/>
    <w:rsid w:val="00B97C09"/>
    <w:rsid w:val="00BA352F"/>
    <w:rsid w:val="00BA58B7"/>
    <w:rsid w:val="00BB263B"/>
    <w:rsid w:val="00BC197D"/>
    <w:rsid w:val="00BC3348"/>
    <w:rsid w:val="00BC5541"/>
    <w:rsid w:val="00BE2FF0"/>
    <w:rsid w:val="00C06037"/>
    <w:rsid w:val="00C07761"/>
    <w:rsid w:val="00C107F3"/>
    <w:rsid w:val="00C117F1"/>
    <w:rsid w:val="00C12FEB"/>
    <w:rsid w:val="00C20F17"/>
    <w:rsid w:val="00C317FF"/>
    <w:rsid w:val="00C33860"/>
    <w:rsid w:val="00C3577A"/>
    <w:rsid w:val="00C4163B"/>
    <w:rsid w:val="00C514A3"/>
    <w:rsid w:val="00C74B9C"/>
    <w:rsid w:val="00C74F33"/>
    <w:rsid w:val="00C80DE0"/>
    <w:rsid w:val="00C81D89"/>
    <w:rsid w:val="00C94A01"/>
    <w:rsid w:val="00CA009D"/>
    <w:rsid w:val="00CB7D11"/>
    <w:rsid w:val="00CD1BDC"/>
    <w:rsid w:val="00CD3465"/>
    <w:rsid w:val="00CE07E2"/>
    <w:rsid w:val="00CE76B3"/>
    <w:rsid w:val="00D01D94"/>
    <w:rsid w:val="00D043C0"/>
    <w:rsid w:val="00D201CA"/>
    <w:rsid w:val="00D242AE"/>
    <w:rsid w:val="00D25C5B"/>
    <w:rsid w:val="00D3086B"/>
    <w:rsid w:val="00D31DB9"/>
    <w:rsid w:val="00D34805"/>
    <w:rsid w:val="00D4612D"/>
    <w:rsid w:val="00D5551C"/>
    <w:rsid w:val="00D65C9F"/>
    <w:rsid w:val="00D72E30"/>
    <w:rsid w:val="00D73320"/>
    <w:rsid w:val="00D76AF2"/>
    <w:rsid w:val="00D8046D"/>
    <w:rsid w:val="00D8453B"/>
    <w:rsid w:val="00D94687"/>
    <w:rsid w:val="00D94AA6"/>
    <w:rsid w:val="00D97BAC"/>
    <w:rsid w:val="00DA6496"/>
    <w:rsid w:val="00DB1667"/>
    <w:rsid w:val="00DB35E9"/>
    <w:rsid w:val="00DB6F55"/>
    <w:rsid w:val="00DD1C6C"/>
    <w:rsid w:val="00DE1066"/>
    <w:rsid w:val="00DE3017"/>
    <w:rsid w:val="00DE5601"/>
    <w:rsid w:val="00DF3B49"/>
    <w:rsid w:val="00E03BF6"/>
    <w:rsid w:val="00E04879"/>
    <w:rsid w:val="00E12194"/>
    <w:rsid w:val="00E1329A"/>
    <w:rsid w:val="00E1414E"/>
    <w:rsid w:val="00E141DA"/>
    <w:rsid w:val="00E144DB"/>
    <w:rsid w:val="00E2035D"/>
    <w:rsid w:val="00E3233C"/>
    <w:rsid w:val="00E333C5"/>
    <w:rsid w:val="00E35F1C"/>
    <w:rsid w:val="00E363B0"/>
    <w:rsid w:val="00E46C89"/>
    <w:rsid w:val="00E541D8"/>
    <w:rsid w:val="00E54F78"/>
    <w:rsid w:val="00E660A0"/>
    <w:rsid w:val="00E710B8"/>
    <w:rsid w:val="00E725A9"/>
    <w:rsid w:val="00E725E9"/>
    <w:rsid w:val="00E747EE"/>
    <w:rsid w:val="00E8267F"/>
    <w:rsid w:val="00E85A3F"/>
    <w:rsid w:val="00E87A14"/>
    <w:rsid w:val="00E92EFE"/>
    <w:rsid w:val="00EA45C5"/>
    <w:rsid w:val="00EA7B33"/>
    <w:rsid w:val="00EB06C1"/>
    <w:rsid w:val="00EB423A"/>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3C45"/>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board/pat/faq.pdf"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jmh8900@gmail.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632</Words>
  <Characters>3608</Characters>
  <Application>Microsoft Office Word</Application>
  <DocSecurity>0</DocSecurity>
  <Lines>30</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9</cp:revision>
  <dcterms:created xsi:type="dcterms:W3CDTF">2021-10-13T14:00:00Z</dcterms:created>
  <dcterms:modified xsi:type="dcterms:W3CDTF">2021-10-1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